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93467" w14:textId="77777777" w:rsidR="00AF6498" w:rsidRDefault="00AF6498" w:rsidP="00651EBC">
      <w:pPr>
        <w:rPr>
          <w:sz w:val="4"/>
          <w:szCs w:val="4"/>
          <w:rtl/>
        </w:rPr>
      </w:pPr>
    </w:p>
    <w:p w14:paraId="475C3B32" w14:textId="5AE3089B" w:rsidR="00651EBC" w:rsidRPr="00651EBC" w:rsidRDefault="00651EBC" w:rsidP="00651EBC">
      <w:pPr>
        <w:spacing w:after="0" w:line="240" w:lineRule="auto"/>
        <w:ind w:left="-540" w:right="-1054"/>
        <w:rPr>
          <w:rFonts w:ascii="Times New Roman" w:eastAsia="Times New Roman" w:hAnsi="Times New Roman" w:cs="Arabic Transparent"/>
          <w:sz w:val="28"/>
          <w:szCs w:val="28"/>
          <w:rtl/>
          <w:lang w:bidi="ar-JO"/>
        </w:rPr>
      </w:pPr>
      <w:r w:rsidRPr="00651EBC">
        <w:rPr>
          <w:rFonts w:ascii="Times New Roman" w:eastAsia="Times New Roman" w:hAnsi="Times New Roman" w:cs="Arabic Transparent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B09287" wp14:editId="77F1F06C">
                <wp:simplePos x="0" y="0"/>
                <wp:positionH relativeFrom="column">
                  <wp:posOffset>4797425</wp:posOffset>
                </wp:positionH>
                <wp:positionV relativeFrom="paragraph">
                  <wp:posOffset>158115</wp:posOffset>
                </wp:positionV>
                <wp:extent cx="866775" cy="1223010"/>
                <wp:effectExtent l="6350" t="12065" r="12700" b="1270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6775" cy="1223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D18F13" w14:textId="1BCD29AF" w:rsidR="00000325" w:rsidRPr="00F21416" w:rsidRDefault="00000325" w:rsidP="00651EBC">
                            <w:pPr>
                              <w:jc w:val="center"/>
                              <w:rPr>
                                <w:rStyle w:val="alt-edited1"/>
                                <w:rFonts w:ascii="Agency FB" w:hAnsi="Agency FB" w:cs="Arial"/>
                                <w:b/>
                                <w:bCs/>
                                <w:color w:val="000000"/>
                                <w:sz w:val="30"/>
                                <w:szCs w:val="30"/>
                                <w:lang w:val="en"/>
                              </w:rPr>
                            </w:pPr>
                            <w:r w:rsidRPr="002862DD">
                              <w:rPr>
                                <w:rFonts w:ascii="Times New Roman" w:eastAsia="Times New Roman" w:hAnsi="Times New Roman" w:cs="Khalid Art bold" w:hint="cs"/>
                                <w:noProof/>
                                <w:color w:val="808080"/>
                                <w:sz w:val="28"/>
                                <w:szCs w:val="28"/>
                                <w:rtl/>
                              </w:rPr>
                              <w:drawing>
                                <wp:inline distT="0" distB="0" distL="0" distR="0" wp14:anchorId="28C4ED53" wp14:editId="76DA1834">
                                  <wp:extent cx="768350" cy="1104677"/>
                                  <wp:effectExtent l="0" t="0" r="0" b="63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72321" cy="111038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46A8A3D" w14:textId="77777777" w:rsidR="00000325" w:rsidRPr="00F21416" w:rsidRDefault="00000325" w:rsidP="00651EBC">
                            <w:pPr>
                              <w:jc w:val="center"/>
                              <w:rPr>
                                <w:rStyle w:val="alt-edited1"/>
                                <w:rFonts w:ascii="Agency FB" w:hAnsi="Agency FB" w:cs="Arial"/>
                                <w:b/>
                                <w:bCs/>
                                <w:color w:val="000000"/>
                                <w:sz w:val="30"/>
                                <w:szCs w:val="30"/>
                                <w:lang w:val="en"/>
                              </w:rPr>
                            </w:pPr>
                            <w:r w:rsidRPr="00F21416">
                              <w:rPr>
                                <w:rStyle w:val="alt-edited1"/>
                                <w:rFonts w:ascii="Agency FB" w:hAnsi="Agency FB" w:cs="Arial"/>
                                <w:b/>
                                <w:bCs/>
                                <w:color w:val="000000"/>
                                <w:sz w:val="30"/>
                                <w:szCs w:val="30"/>
                                <w:lang w:val="en"/>
                              </w:rPr>
                              <w:t>Personal</w:t>
                            </w:r>
                          </w:p>
                          <w:p w14:paraId="36464B29" w14:textId="77777777" w:rsidR="00000325" w:rsidRPr="00F21416" w:rsidRDefault="00000325" w:rsidP="00651EBC">
                            <w:pPr>
                              <w:jc w:val="center"/>
                              <w:rPr>
                                <w:rFonts w:ascii="Agency FB" w:hAnsi="Agency FB"/>
                                <w:b/>
                                <w:bCs/>
                                <w:color w:val="000000"/>
                              </w:rPr>
                            </w:pPr>
                            <w:r w:rsidRPr="00F21416">
                              <w:rPr>
                                <w:rStyle w:val="alt-edited1"/>
                                <w:rFonts w:ascii="Agency FB" w:hAnsi="Agency FB" w:cs="Arial"/>
                                <w:b/>
                                <w:bCs/>
                                <w:color w:val="000000"/>
                                <w:sz w:val="30"/>
                                <w:szCs w:val="30"/>
                                <w:lang w:val="en"/>
                              </w:rPr>
                              <w:t>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3B09287" id="Rectangle 1" o:spid="_x0000_s1026" style="position:absolute;left:0;text-align:left;margin-left:377.75pt;margin-top:12.45pt;width:68.25pt;height:96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">
                <v:textbox>
                  <w:txbxContent>
                    <w:p w14:paraId="1AD18F13" w14:textId="1BCD29AF" w:rsidR="00000325" w:rsidRPr="00F21416" w:rsidRDefault="00000325" w:rsidP="00651EBC">
                      <w:pPr>
                        <w:jc w:val="center"/>
                        <w:rPr>
                          <w:rStyle w:val="alt-edited1"/>
                          <w:rFonts w:ascii="Agency FB" w:hAnsi="Agency FB" w:cs="Arial"/>
                          <w:b/>
                          <w:bCs/>
                          <w:color w:val="000000"/>
                          <w:sz w:val="30"/>
                          <w:szCs w:val="30"/>
                          <w:lang w:val="en"/>
                        </w:rPr>
                      </w:pPr>
                      <w:r w:rsidRPr="002862DD">
                        <w:rPr>
                          <w:rFonts w:ascii="Times New Roman" w:eastAsia="Times New Roman" w:hAnsi="Times New Roman" w:cs="Khalid Art bold" w:hint="cs"/>
                          <w:noProof/>
                          <w:color w:val="808080"/>
                          <w:sz w:val="28"/>
                          <w:szCs w:val="28"/>
                          <w:rtl/>
                          <w:lang w:bidi="ar-JO"/>
                        </w:rPr>
                        <w:drawing>
                          <wp:inline distT="0" distB="0" distL="0" distR="0" wp14:anchorId="28C4ED53" wp14:editId="76DA1834">
                            <wp:extent cx="768350" cy="1104677"/>
                            <wp:effectExtent l="0" t="0" r="0" b="63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72321" cy="111038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46A8A3D" w14:textId="77777777" w:rsidR="00000325" w:rsidRPr="00F21416" w:rsidRDefault="00000325" w:rsidP="00651EBC">
                      <w:pPr>
                        <w:jc w:val="center"/>
                        <w:rPr>
                          <w:rStyle w:val="alt-edited1"/>
                          <w:rFonts w:ascii="Agency FB" w:hAnsi="Agency FB" w:cs="Arial"/>
                          <w:b/>
                          <w:bCs/>
                          <w:color w:val="000000"/>
                          <w:sz w:val="30"/>
                          <w:szCs w:val="30"/>
                          <w:lang w:val="en"/>
                        </w:rPr>
                      </w:pPr>
                      <w:r w:rsidRPr="00F21416">
                        <w:rPr>
                          <w:rStyle w:val="alt-edited1"/>
                          <w:rFonts w:ascii="Agency FB" w:hAnsi="Agency FB" w:cs="Arial"/>
                          <w:b/>
                          <w:bCs/>
                          <w:color w:val="000000"/>
                          <w:sz w:val="30"/>
                          <w:szCs w:val="30"/>
                          <w:lang w:val="en"/>
                        </w:rPr>
                        <w:t>Personal</w:t>
                      </w:r>
                    </w:p>
                    <w:p w14:paraId="36464B29" w14:textId="77777777" w:rsidR="00000325" w:rsidRPr="00F21416" w:rsidRDefault="00000325" w:rsidP="00651EBC">
                      <w:pPr>
                        <w:jc w:val="center"/>
                        <w:rPr>
                          <w:rFonts w:ascii="Agency FB" w:hAnsi="Agency FB"/>
                          <w:b/>
                          <w:bCs/>
                          <w:color w:val="000000"/>
                        </w:rPr>
                      </w:pPr>
                      <w:r w:rsidRPr="00F21416">
                        <w:rPr>
                          <w:rStyle w:val="alt-edited1"/>
                          <w:rFonts w:ascii="Agency FB" w:hAnsi="Agency FB" w:cs="Arial"/>
                          <w:b/>
                          <w:bCs/>
                          <w:color w:val="000000"/>
                          <w:sz w:val="30"/>
                          <w:szCs w:val="30"/>
                          <w:lang w:val="en"/>
                        </w:rPr>
                        <w:t>Photo</w:t>
                      </w:r>
                    </w:p>
                  </w:txbxContent>
                </v:textbox>
              </v:rect>
            </w:pict>
          </mc:Fallback>
        </mc:AlternateContent>
      </w:r>
      <w:r w:rsidRPr="00651EBC">
        <w:rPr>
          <w:rFonts w:ascii="Times New Roman" w:eastAsia="Times New Roman" w:hAnsi="Times New Roman" w:cs="Arabic Transparent"/>
          <w:sz w:val="28"/>
          <w:szCs w:val="28"/>
          <w:lang w:bidi="ar-JO"/>
        </w:rPr>
        <w:t>Date</w:t>
      </w:r>
      <w:r w:rsidR="002862DD">
        <w:rPr>
          <w:rFonts w:ascii="Times New Roman" w:eastAsia="Times New Roman" w:hAnsi="Times New Roman" w:cs="Arabic Transparent"/>
          <w:sz w:val="28"/>
          <w:szCs w:val="28"/>
          <w:lang w:bidi="ar-JO"/>
        </w:rPr>
        <w:t>: 13/2/2021</w:t>
      </w:r>
    </w:p>
    <w:p w14:paraId="3857B698" w14:textId="77777777"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14:paraId="1804BF5C" w14:textId="77777777"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14:paraId="092DF39C" w14:textId="77777777"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14:paraId="42E74A37" w14:textId="77777777"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14:paraId="3E16EFB4" w14:textId="77777777"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14:paraId="10F6B06C" w14:textId="77777777"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rtl/>
          <w:lang w:bidi="ar-JO"/>
        </w:rPr>
      </w:pPr>
    </w:p>
    <w:tbl>
      <w:tblPr>
        <w:bidiVisual/>
        <w:tblW w:w="5320" w:type="dxa"/>
        <w:tblInd w:w="211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1E0" w:firstRow="1" w:lastRow="1" w:firstColumn="1" w:lastColumn="1" w:noHBand="0" w:noVBand="0"/>
      </w:tblPr>
      <w:tblGrid>
        <w:gridCol w:w="5320"/>
      </w:tblGrid>
      <w:tr w:rsidR="00651EBC" w:rsidRPr="00651EBC" w14:paraId="02A3E155" w14:textId="77777777" w:rsidTr="002862DD">
        <w:trPr>
          <w:trHeight w:val="826"/>
        </w:trPr>
        <w:tc>
          <w:tcPr>
            <w:tcW w:w="5320" w:type="dxa"/>
            <w:shd w:val="clear" w:color="auto" w:fill="E6E6E6"/>
            <w:vAlign w:val="center"/>
          </w:tcPr>
          <w:p w14:paraId="62DAE584" w14:textId="3C277039" w:rsidR="00651EBC" w:rsidRPr="00651EBC" w:rsidRDefault="002862DD" w:rsidP="00651EBC">
            <w:pPr>
              <w:spacing w:after="0" w:line="240" w:lineRule="auto"/>
              <w:jc w:val="center"/>
              <w:rPr>
                <w:rFonts w:ascii="Centaur" w:eastAsia="Times New Roman" w:hAnsi="Centaur" w:cs="Khalid Art bold"/>
                <w:bCs/>
                <w:sz w:val="36"/>
                <w:szCs w:val="36"/>
              </w:rPr>
            </w:pPr>
            <w:r>
              <w:rPr>
                <w:rFonts w:ascii="Centaur" w:eastAsia="Times New Roman" w:hAnsi="Centaur" w:cs="Times New Roman"/>
                <w:b/>
                <w:bCs/>
                <w:caps/>
                <w:smallCaps/>
                <w:sz w:val="32"/>
                <w:szCs w:val="32"/>
              </w:rPr>
              <w:t>Hiba basim anees abu- ehmaid</w:t>
            </w:r>
          </w:p>
        </w:tc>
      </w:tr>
    </w:tbl>
    <w:p w14:paraId="64082E54" w14:textId="77777777"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4"/>
          <w:szCs w:val="14"/>
          <w:rtl/>
          <w:lang w:bidi="ar-JO"/>
        </w:rPr>
      </w:pPr>
    </w:p>
    <w:p w14:paraId="28E62C0E" w14:textId="77777777"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lang w:bidi="ar-JO"/>
        </w:rPr>
      </w:pPr>
    </w:p>
    <w:p w14:paraId="2134CFE8" w14:textId="77777777"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lang w:bidi="ar-JO"/>
        </w:rPr>
      </w:pPr>
    </w:p>
    <w:p w14:paraId="0218C151" w14:textId="77777777"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lang w:bidi="ar-JO"/>
        </w:rPr>
      </w:pPr>
    </w:p>
    <w:p w14:paraId="0ABCDF3A" w14:textId="77777777"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rtl/>
          <w:lang w:bidi="ar-JO"/>
        </w:rPr>
      </w:pPr>
    </w:p>
    <w:tbl>
      <w:tblPr>
        <w:tblW w:w="9450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904"/>
        <w:gridCol w:w="8546"/>
      </w:tblGrid>
      <w:tr w:rsidR="00651EBC" w:rsidRPr="00651EBC" w14:paraId="5CB0856A" w14:textId="77777777" w:rsidTr="00000325">
        <w:trPr>
          <w:trHeight w:val="543"/>
        </w:trPr>
        <w:tc>
          <w:tcPr>
            <w:tcW w:w="9450" w:type="dxa"/>
            <w:gridSpan w:val="2"/>
            <w:shd w:val="clear" w:color="auto" w:fill="auto"/>
          </w:tcPr>
          <w:p w14:paraId="0ACC5A4A" w14:textId="77777777"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Personal information</w:t>
            </w:r>
          </w:p>
        </w:tc>
      </w:tr>
      <w:tr w:rsidR="00651EBC" w:rsidRPr="00651EBC" w14:paraId="154443F8" w14:textId="77777777" w:rsidTr="00000325">
        <w:trPr>
          <w:trHeight w:val="543"/>
        </w:trPr>
        <w:tc>
          <w:tcPr>
            <w:tcW w:w="904" w:type="dxa"/>
            <w:shd w:val="clear" w:color="auto" w:fill="auto"/>
          </w:tcPr>
          <w:p w14:paraId="7AFB1B75" w14:textId="77777777"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14:paraId="0E595CA8" w14:textId="1419D284"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Title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2862DD">
              <w:rPr>
                <w:rFonts w:ascii="Candara" w:eastAsia="Times New Roman" w:hAnsi="Candara" w:cs="Times New Roman"/>
                <w:sz w:val="24"/>
                <w:szCs w:val="24"/>
              </w:rPr>
              <w:t xml:space="preserve"> Architect</w:t>
            </w:r>
          </w:p>
        </w:tc>
      </w:tr>
      <w:tr w:rsidR="00651EBC" w:rsidRPr="00651EBC" w14:paraId="4B729319" w14:textId="77777777" w:rsidTr="00000325">
        <w:trPr>
          <w:trHeight w:val="543"/>
        </w:trPr>
        <w:tc>
          <w:tcPr>
            <w:tcW w:w="904" w:type="dxa"/>
            <w:shd w:val="clear" w:color="auto" w:fill="auto"/>
          </w:tcPr>
          <w:p w14:paraId="76F037A3" w14:textId="77777777"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14:paraId="78937168" w14:textId="6E1EF990" w:rsidR="00651EBC" w:rsidRPr="00651EBC" w:rsidRDefault="00651EBC" w:rsidP="00633AC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Academic Rank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2862DD">
              <w:rPr>
                <w:rFonts w:ascii="Candara" w:eastAsia="Times New Roman" w:hAnsi="Candara" w:cs="Times New Roman"/>
                <w:sz w:val="24"/>
                <w:szCs w:val="24"/>
              </w:rPr>
              <w:t xml:space="preserve"> </w:t>
            </w:r>
            <w:r w:rsidR="00633ACC">
              <w:rPr>
                <w:rFonts w:ascii="Candara" w:eastAsia="Times New Roman" w:hAnsi="Candara" w:cs="Times New Roman"/>
                <w:sz w:val="24"/>
                <w:szCs w:val="24"/>
              </w:rPr>
              <w:t>lecturer</w:t>
            </w:r>
            <w:bookmarkStart w:id="0" w:name="_GoBack"/>
            <w:bookmarkEnd w:id="0"/>
            <w:r w:rsidR="002862DD">
              <w:rPr>
                <w:rFonts w:ascii="Candara" w:eastAsia="Times New Roman" w:hAnsi="Candara" w:cs="Times New Roman"/>
                <w:sz w:val="24"/>
                <w:szCs w:val="24"/>
              </w:rPr>
              <w:t xml:space="preserve"> </w:t>
            </w:r>
          </w:p>
        </w:tc>
      </w:tr>
      <w:tr w:rsidR="00651EBC" w:rsidRPr="00651EBC" w14:paraId="3787496D" w14:textId="77777777" w:rsidTr="00000325">
        <w:trPr>
          <w:trHeight w:val="525"/>
        </w:trPr>
        <w:tc>
          <w:tcPr>
            <w:tcW w:w="904" w:type="dxa"/>
            <w:shd w:val="clear" w:color="auto" w:fill="auto"/>
          </w:tcPr>
          <w:p w14:paraId="05820AB7" w14:textId="77777777"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14:paraId="68E1BFC8" w14:textId="6FB294D7"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Date &amp; Place of Birth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2862DD">
              <w:rPr>
                <w:rFonts w:ascii="Candara" w:eastAsia="Times New Roman" w:hAnsi="Candara" w:cs="Times New Roman"/>
                <w:sz w:val="24"/>
                <w:szCs w:val="24"/>
              </w:rPr>
              <w:t xml:space="preserve"> 9/3/1988, Zarqa’a</w:t>
            </w:r>
          </w:p>
        </w:tc>
      </w:tr>
      <w:tr w:rsidR="00651EBC" w:rsidRPr="00651EBC" w14:paraId="0694D505" w14:textId="77777777" w:rsidTr="00000325">
        <w:trPr>
          <w:trHeight w:val="543"/>
        </w:trPr>
        <w:tc>
          <w:tcPr>
            <w:tcW w:w="904" w:type="dxa"/>
            <w:shd w:val="clear" w:color="auto" w:fill="auto"/>
          </w:tcPr>
          <w:p w14:paraId="5C18B868" w14:textId="77777777"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14:paraId="3B675781" w14:textId="0FB1DFD6"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Nationality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2862DD">
              <w:rPr>
                <w:rFonts w:ascii="Candara" w:eastAsia="Times New Roman" w:hAnsi="Candara" w:cs="Times New Roman"/>
                <w:sz w:val="24"/>
                <w:szCs w:val="24"/>
              </w:rPr>
              <w:t xml:space="preserve"> Jordanian </w:t>
            </w:r>
          </w:p>
        </w:tc>
      </w:tr>
      <w:tr w:rsidR="00651EBC" w:rsidRPr="00651EBC" w14:paraId="56091ABC" w14:textId="77777777" w:rsidTr="00000325">
        <w:trPr>
          <w:trHeight w:val="543"/>
        </w:trPr>
        <w:tc>
          <w:tcPr>
            <w:tcW w:w="904" w:type="dxa"/>
            <w:shd w:val="clear" w:color="auto" w:fill="auto"/>
          </w:tcPr>
          <w:p w14:paraId="16BCDC89" w14:textId="77777777"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14:paraId="666544B1" w14:textId="48771F3B"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Address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2862DD">
              <w:rPr>
                <w:rFonts w:ascii="Candara" w:eastAsia="Times New Roman" w:hAnsi="Candara" w:cs="Times New Roman"/>
                <w:sz w:val="24"/>
                <w:szCs w:val="24"/>
              </w:rPr>
              <w:t xml:space="preserve"> Amman, </w:t>
            </w:r>
            <w:proofErr w:type="spellStart"/>
            <w:r w:rsidR="002862DD">
              <w:rPr>
                <w:rFonts w:ascii="Candara" w:eastAsia="Times New Roman" w:hAnsi="Candara" w:cs="Times New Roman"/>
                <w:sz w:val="24"/>
                <w:szCs w:val="24"/>
              </w:rPr>
              <w:t>Aljubaiha</w:t>
            </w:r>
            <w:proofErr w:type="spellEnd"/>
            <w:r w:rsidR="002862DD">
              <w:rPr>
                <w:rFonts w:ascii="Candara" w:eastAsia="Times New Roman" w:hAnsi="Candara" w:cs="Times New Roman"/>
                <w:sz w:val="24"/>
                <w:szCs w:val="24"/>
              </w:rPr>
              <w:t xml:space="preserve"> </w:t>
            </w:r>
          </w:p>
        </w:tc>
      </w:tr>
      <w:tr w:rsidR="00651EBC" w:rsidRPr="00651EBC" w14:paraId="07FE5227" w14:textId="77777777" w:rsidTr="00000325">
        <w:trPr>
          <w:trHeight w:val="525"/>
        </w:trPr>
        <w:tc>
          <w:tcPr>
            <w:tcW w:w="904" w:type="dxa"/>
            <w:shd w:val="clear" w:color="auto" w:fill="auto"/>
          </w:tcPr>
          <w:p w14:paraId="36536F5F" w14:textId="77777777"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14:paraId="39E45785" w14:textId="55377C3B"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Phone No.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2862DD">
              <w:rPr>
                <w:rFonts w:ascii="Candara" w:eastAsia="Times New Roman" w:hAnsi="Candara" w:cs="Times New Roman"/>
                <w:sz w:val="24"/>
                <w:szCs w:val="24"/>
              </w:rPr>
              <w:t xml:space="preserve"> 0781778985</w:t>
            </w:r>
          </w:p>
        </w:tc>
      </w:tr>
      <w:tr w:rsidR="00651EBC" w:rsidRPr="00651EBC" w14:paraId="68E94D5A" w14:textId="77777777" w:rsidTr="00000325">
        <w:trPr>
          <w:trHeight w:val="543"/>
        </w:trPr>
        <w:tc>
          <w:tcPr>
            <w:tcW w:w="904" w:type="dxa"/>
            <w:shd w:val="clear" w:color="auto" w:fill="auto"/>
          </w:tcPr>
          <w:p w14:paraId="42A2448F" w14:textId="77777777"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14:paraId="662D0A19" w14:textId="2E7AE253"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e-mail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2862DD">
              <w:rPr>
                <w:rFonts w:ascii="Candara" w:eastAsia="Times New Roman" w:hAnsi="Candara" w:cs="Times New Roman"/>
                <w:sz w:val="24"/>
                <w:szCs w:val="24"/>
              </w:rPr>
              <w:t xml:space="preserve"> arch.heba88@hotmail.com</w:t>
            </w:r>
          </w:p>
        </w:tc>
      </w:tr>
    </w:tbl>
    <w:p w14:paraId="59496197" w14:textId="77777777"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084"/>
        <w:gridCol w:w="2268"/>
        <w:gridCol w:w="1418"/>
        <w:gridCol w:w="2610"/>
        <w:gridCol w:w="2160"/>
      </w:tblGrid>
      <w:tr w:rsidR="00651EBC" w:rsidRPr="00651EBC" w14:paraId="649CD417" w14:textId="77777777" w:rsidTr="00004496">
        <w:tc>
          <w:tcPr>
            <w:tcW w:w="954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F31CD45" w14:textId="77777777" w:rsidR="00651EBC" w:rsidRPr="00651EBC" w:rsidRDefault="00651EBC" w:rsidP="00651EBC">
            <w:pPr>
              <w:spacing w:after="0" w:line="240" w:lineRule="auto"/>
              <w:rPr>
                <w:rFonts w:ascii="Candara" w:eastAsia="Times New Roman" w:hAnsi="Candara" w:cs="Times New Roman"/>
                <w:b/>
                <w:caps/>
                <w:smallCaps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Academic qualifications</w:t>
            </w:r>
          </w:p>
        </w:tc>
      </w:tr>
      <w:tr w:rsidR="00651EBC" w:rsidRPr="00651EBC" w14:paraId="261D3031" w14:textId="77777777" w:rsidTr="00004496">
        <w:trPr>
          <w:trHeight w:val="468"/>
        </w:trPr>
        <w:tc>
          <w:tcPr>
            <w:tcW w:w="10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81524A" w14:textId="77777777"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egree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3EDC37" w14:textId="77777777"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Cs w:val="20"/>
              </w:rPr>
              <w:t>Major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930339" w14:textId="77777777"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  <w:rtl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uration</w:t>
            </w:r>
          </w:p>
          <w:p w14:paraId="57EF61FF" w14:textId="77777777"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0"/>
                <w:szCs w:val="20"/>
              </w:rPr>
              <w:t>(From-To)</w:t>
            </w:r>
          </w:p>
        </w:tc>
        <w:tc>
          <w:tcPr>
            <w:tcW w:w="26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8F47A2" w14:textId="77777777"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BBDD15" w14:textId="77777777"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51EBC" w:rsidRPr="00651EBC" w14:paraId="2FA569EC" w14:textId="77777777" w:rsidTr="00004496">
        <w:trPr>
          <w:trHeight w:val="468"/>
        </w:trPr>
        <w:tc>
          <w:tcPr>
            <w:tcW w:w="1084" w:type="dxa"/>
            <w:shd w:val="clear" w:color="auto" w:fill="auto"/>
            <w:vAlign w:val="center"/>
          </w:tcPr>
          <w:p w14:paraId="24A82A45" w14:textId="77777777" w:rsidR="00004496" w:rsidRPr="00004496" w:rsidRDefault="00004496" w:rsidP="00004496">
            <w:pPr>
              <w:pStyle w:val="Default"/>
            </w:pPr>
            <w:r>
              <w:rPr>
                <w:sz w:val="23"/>
                <w:szCs w:val="23"/>
              </w:rPr>
              <w:t xml:space="preserve">B.Sc. </w:t>
            </w:r>
          </w:p>
          <w:p w14:paraId="48CE9F2B" w14:textId="77777777"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39BD0685" w14:textId="58331E89" w:rsidR="00651EBC" w:rsidRPr="00651EBC" w:rsidRDefault="00004496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Cs w:val="20"/>
              </w:rPr>
            </w:pPr>
            <w:r>
              <w:rPr>
                <w:sz w:val="23"/>
                <w:szCs w:val="23"/>
              </w:rPr>
              <w:t>Architectural Engineering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3AFE440" w14:textId="752C88E4" w:rsidR="00651EBC" w:rsidRPr="00651EBC" w:rsidRDefault="00004496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2006-2011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1D9A962A" w14:textId="77777777" w:rsidR="00004496" w:rsidRPr="00004496" w:rsidRDefault="00004496" w:rsidP="000044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E7F85B9" w14:textId="77777777" w:rsidR="00004496" w:rsidRPr="00004496" w:rsidRDefault="00004496" w:rsidP="000044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044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0D39FA74" w14:textId="77777777" w:rsidR="00004496" w:rsidRPr="00004496" w:rsidRDefault="00004496" w:rsidP="000044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00449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Hashemite University </w:t>
            </w:r>
          </w:p>
          <w:p w14:paraId="2DD42D1D" w14:textId="77777777"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FD37E69" w14:textId="4B7777B2" w:rsidR="00651EBC" w:rsidRPr="00651EBC" w:rsidRDefault="00004496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Jordan</w:t>
            </w:r>
          </w:p>
        </w:tc>
      </w:tr>
      <w:tr w:rsidR="00004496" w:rsidRPr="00651EBC" w14:paraId="264AFAA0" w14:textId="77777777" w:rsidTr="00004496">
        <w:trPr>
          <w:trHeight w:val="468"/>
        </w:trPr>
        <w:tc>
          <w:tcPr>
            <w:tcW w:w="1084" w:type="dxa"/>
            <w:shd w:val="clear" w:color="auto" w:fill="auto"/>
            <w:vAlign w:val="center"/>
          </w:tcPr>
          <w:p w14:paraId="13DAA25A" w14:textId="77777777" w:rsidR="00004496" w:rsidRPr="00004496" w:rsidRDefault="00004496" w:rsidP="000044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5932273" w14:textId="77777777" w:rsidR="00004496" w:rsidRPr="00004496" w:rsidRDefault="00004496" w:rsidP="000044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044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389D61C1" w14:textId="77777777" w:rsidR="00004496" w:rsidRPr="00004496" w:rsidRDefault="00004496" w:rsidP="000044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044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.Sc. </w:t>
            </w:r>
          </w:p>
          <w:p w14:paraId="77DD4C29" w14:textId="77777777" w:rsidR="00004496" w:rsidRPr="00651EBC" w:rsidRDefault="00004496" w:rsidP="00004496">
            <w:pPr>
              <w:pStyle w:val="Default"/>
              <w:rPr>
                <w:rFonts w:ascii="Candara" w:eastAsia="Times New Roman" w:hAnsi="Candara"/>
                <w:color w:val="7F7F7F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7FBFC165" w14:textId="4820114D" w:rsidR="00004496" w:rsidRPr="00004496" w:rsidRDefault="00004496" w:rsidP="00004496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b/>
                <w:bCs/>
                <w:color w:val="7F7F7F"/>
                <w:szCs w:val="20"/>
              </w:rPr>
            </w:pPr>
            <w:r>
              <w:rPr>
                <w:sz w:val="23"/>
                <w:szCs w:val="23"/>
              </w:rPr>
              <w:t>Architectural Engineering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A6B2D4F" w14:textId="0A0240BB" w:rsidR="00004496" w:rsidRPr="00651EBC" w:rsidRDefault="00004496" w:rsidP="00004496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2017-2020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0531A75B" w14:textId="77777777" w:rsidR="00004496" w:rsidRPr="00004496" w:rsidRDefault="00004496" w:rsidP="000044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5CEE06A1" w14:textId="77777777" w:rsidR="00004496" w:rsidRPr="00004496" w:rsidRDefault="00004496" w:rsidP="000044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044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32812DA6" w14:textId="77777777" w:rsidR="00004496" w:rsidRPr="00004496" w:rsidRDefault="00004496" w:rsidP="000044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00449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Hashemite University </w:t>
            </w:r>
          </w:p>
          <w:p w14:paraId="7CB62602" w14:textId="77777777" w:rsidR="00004496" w:rsidRPr="00651EBC" w:rsidRDefault="00004496" w:rsidP="00004496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2DD13BC" w14:textId="20C10702" w:rsidR="00004496" w:rsidRPr="00651EBC" w:rsidRDefault="00004496" w:rsidP="00004496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Jordan</w:t>
            </w:r>
          </w:p>
        </w:tc>
      </w:tr>
    </w:tbl>
    <w:p w14:paraId="6C0AB4AD" w14:textId="77777777"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651EBC">
        <w:rPr>
          <w:rFonts w:ascii="Times New Roman" w:eastAsia="Times New Roman" w:hAnsi="Times New Roman" w:cs="Times New Roman"/>
          <w:caps/>
          <w:sz w:val="24"/>
          <w:szCs w:val="24"/>
        </w:rPr>
        <w:br w:type="page"/>
      </w:r>
    </w:p>
    <w:p w14:paraId="71C230D4" w14:textId="77777777"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</w:p>
    <w:p w14:paraId="41D82914" w14:textId="77777777"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710"/>
        <w:gridCol w:w="1501"/>
        <w:gridCol w:w="1559"/>
        <w:gridCol w:w="2610"/>
        <w:gridCol w:w="2160"/>
      </w:tblGrid>
      <w:tr w:rsidR="00651EBC" w:rsidRPr="00651EBC" w14:paraId="2C1C8B6D" w14:textId="77777777" w:rsidTr="001F472F">
        <w:tc>
          <w:tcPr>
            <w:tcW w:w="9540" w:type="dxa"/>
            <w:gridSpan w:val="5"/>
            <w:shd w:val="clear" w:color="auto" w:fill="auto"/>
          </w:tcPr>
          <w:p w14:paraId="1CACCC0B" w14:textId="77777777"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Teaching experience</w:t>
            </w:r>
          </w:p>
        </w:tc>
      </w:tr>
      <w:tr w:rsidR="00651EBC" w:rsidRPr="00651EBC" w14:paraId="6CA9BE64" w14:textId="77777777" w:rsidTr="001F472F">
        <w:trPr>
          <w:trHeight w:val="468"/>
        </w:trPr>
        <w:tc>
          <w:tcPr>
            <w:tcW w:w="1710" w:type="dxa"/>
            <w:shd w:val="clear" w:color="auto" w:fill="auto"/>
            <w:vAlign w:val="center"/>
          </w:tcPr>
          <w:p w14:paraId="5E1DAEBC" w14:textId="77777777" w:rsidR="00651EBC" w:rsidRPr="00651EBC" w:rsidRDefault="00651EBC" w:rsidP="00651EBC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uration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33C54FD8" w14:textId="77777777" w:rsidR="00651EBC" w:rsidRPr="00651EBC" w:rsidRDefault="00651EBC" w:rsidP="00651EBC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Rank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394DA60" w14:textId="77777777" w:rsidR="00651EBC" w:rsidRPr="00651EBC" w:rsidRDefault="00651EBC" w:rsidP="00651EBC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708A6499" w14:textId="77777777"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epartment/Faculty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842259D" w14:textId="77777777"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51EBC" w:rsidRPr="00651EBC" w14:paraId="3509E1A2" w14:textId="77777777" w:rsidTr="001F472F">
        <w:trPr>
          <w:trHeight w:val="468"/>
        </w:trPr>
        <w:tc>
          <w:tcPr>
            <w:tcW w:w="1710" w:type="dxa"/>
            <w:shd w:val="clear" w:color="auto" w:fill="auto"/>
            <w:vAlign w:val="center"/>
          </w:tcPr>
          <w:p w14:paraId="46F9F1AC" w14:textId="34C46371" w:rsidR="00651EBC" w:rsidRPr="00651EBC" w:rsidRDefault="001F472F" w:rsidP="00651EBC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2020-till now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DB92A53" w14:textId="5D145E42" w:rsidR="00651EBC" w:rsidRPr="00651EBC" w:rsidRDefault="001F472F" w:rsidP="00651EBC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eacher assistant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3999FFF" w14:textId="0E8C2BBC" w:rsidR="00651EBC" w:rsidRPr="00651EBC" w:rsidRDefault="001F472F" w:rsidP="00651EBC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mman Arab University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779BDE90" w14:textId="123AA624" w:rsidR="00651EBC" w:rsidRPr="00651EBC" w:rsidRDefault="001F472F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rchitectural department/ Engineering faculty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1B62DDA" w14:textId="038252C9" w:rsidR="00651EBC" w:rsidRPr="00651EBC" w:rsidRDefault="001F472F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Jordan</w:t>
            </w:r>
          </w:p>
        </w:tc>
      </w:tr>
      <w:tr w:rsidR="001F472F" w:rsidRPr="00651EBC" w14:paraId="78C20E89" w14:textId="77777777" w:rsidTr="001F472F">
        <w:trPr>
          <w:trHeight w:val="468"/>
        </w:trPr>
        <w:tc>
          <w:tcPr>
            <w:tcW w:w="1710" w:type="dxa"/>
            <w:shd w:val="clear" w:color="auto" w:fill="auto"/>
            <w:vAlign w:val="center"/>
          </w:tcPr>
          <w:p w14:paraId="5721CABC" w14:textId="785FBB19" w:rsidR="001F472F" w:rsidRPr="00651EBC" w:rsidRDefault="001F472F" w:rsidP="001F472F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2016-2020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66B61B1" w14:textId="2132EF9A" w:rsidR="001F472F" w:rsidRPr="00651EBC" w:rsidRDefault="001F472F" w:rsidP="001F472F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b supervisor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08FA383" w14:textId="56C2751D" w:rsidR="001F472F" w:rsidRPr="00651EBC" w:rsidRDefault="001F472F" w:rsidP="001F472F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mman Arab University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418094C2" w14:textId="7D13BCE3" w:rsidR="001F472F" w:rsidRPr="00651EBC" w:rsidRDefault="001F472F" w:rsidP="001F472F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rchitectural department/ Engineering faculty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7CD7AAD8" w14:textId="79425695" w:rsidR="001F472F" w:rsidRPr="00651EBC" w:rsidRDefault="001F472F" w:rsidP="001F472F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Jordan</w:t>
            </w:r>
          </w:p>
        </w:tc>
      </w:tr>
      <w:tr w:rsidR="001F472F" w:rsidRPr="00651EBC" w14:paraId="30196DF1" w14:textId="77777777" w:rsidTr="001F472F">
        <w:trPr>
          <w:trHeight w:val="468"/>
        </w:trPr>
        <w:tc>
          <w:tcPr>
            <w:tcW w:w="1710" w:type="dxa"/>
            <w:shd w:val="clear" w:color="auto" w:fill="auto"/>
            <w:vAlign w:val="center"/>
          </w:tcPr>
          <w:p w14:paraId="47B49787" w14:textId="3583C5F6" w:rsidR="001F472F" w:rsidRPr="00651EBC" w:rsidRDefault="001F472F" w:rsidP="001F472F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2011-2012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625F653" w14:textId="269C3AC3" w:rsidR="001F472F" w:rsidRPr="00651EBC" w:rsidRDefault="001F472F" w:rsidP="001F472F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b supervisor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967B7A7" w14:textId="0B08B5EB" w:rsidR="001F472F" w:rsidRPr="00651EBC" w:rsidRDefault="001F472F" w:rsidP="001F472F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  <w:lang w:bidi="ar-JO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  <w:lang w:bidi="ar-JO"/>
              </w:rPr>
              <w:t>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  <w:lang w:bidi="ar-JO"/>
              </w:rPr>
              <w:t>Ahliyya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  <w:lang w:bidi="ar-JO"/>
              </w:rPr>
              <w:t xml:space="preserve"> Amman University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0AFD51EB" w14:textId="07ADD6AC" w:rsidR="001F472F" w:rsidRPr="00651EBC" w:rsidRDefault="001F472F" w:rsidP="001F472F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rchitectural department/ Engineering faculty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33C6C74" w14:textId="331145D3" w:rsidR="001F472F" w:rsidRPr="00651EBC" w:rsidRDefault="001F472F" w:rsidP="001F472F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Jordan</w:t>
            </w:r>
          </w:p>
        </w:tc>
      </w:tr>
    </w:tbl>
    <w:p w14:paraId="08CD6F5C" w14:textId="77777777"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440"/>
        <w:gridCol w:w="1629"/>
        <w:gridCol w:w="1791"/>
        <w:gridCol w:w="2430"/>
        <w:gridCol w:w="2250"/>
      </w:tblGrid>
      <w:tr w:rsidR="00651EBC" w:rsidRPr="00651EBC" w14:paraId="45FFCD0A" w14:textId="77777777" w:rsidTr="00B9227F">
        <w:tc>
          <w:tcPr>
            <w:tcW w:w="9540" w:type="dxa"/>
            <w:gridSpan w:val="5"/>
            <w:shd w:val="clear" w:color="auto" w:fill="auto"/>
          </w:tcPr>
          <w:p w14:paraId="4C35C628" w14:textId="77777777"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ind w:left="-18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Other experience</w:t>
            </w:r>
          </w:p>
        </w:tc>
      </w:tr>
      <w:tr w:rsidR="00651EBC" w:rsidRPr="00651EBC" w14:paraId="48A1AE8A" w14:textId="77777777" w:rsidTr="00B9227F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14:paraId="0169D0AD" w14:textId="77777777" w:rsidR="00651EBC" w:rsidRPr="00651EBC" w:rsidRDefault="00651EBC" w:rsidP="00651EBC">
            <w:pPr>
              <w:tabs>
                <w:tab w:val="right" w:pos="941"/>
              </w:tabs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uration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537740BB" w14:textId="77777777" w:rsidR="00651EBC" w:rsidRPr="00651EBC" w:rsidRDefault="00651EBC" w:rsidP="00651EBC">
            <w:pPr>
              <w:tabs>
                <w:tab w:val="right" w:pos="612"/>
              </w:tabs>
              <w:spacing w:before="60" w:after="220" w:line="220" w:lineRule="atLeast"/>
              <w:ind w:right="404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Rank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20FB3581" w14:textId="77777777"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040668F" w14:textId="77777777" w:rsidR="00651EBC" w:rsidRPr="00651EBC" w:rsidRDefault="00651EBC" w:rsidP="00651EBC">
            <w:pPr>
              <w:tabs>
                <w:tab w:val="right" w:pos="2412"/>
              </w:tabs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epartment/Faculty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1AB6DD8" w14:textId="77777777"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51EBC" w:rsidRPr="00651EBC" w14:paraId="5D6BB17E" w14:textId="77777777" w:rsidTr="00B9227F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14:paraId="7DB1D160" w14:textId="52D469ED" w:rsidR="00651EBC" w:rsidRPr="00651EBC" w:rsidRDefault="001F472F" w:rsidP="00651EBC">
            <w:pPr>
              <w:tabs>
                <w:tab w:val="right" w:pos="941"/>
              </w:tabs>
              <w:bidi/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2013-2015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29BA49A3" w14:textId="4076B20C" w:rsidR="00651EBC" w:rsidRPr="00651EBC" w:rsidRDefault="001F472F" w:rsidP="001F472F">
            <w:pPr>
              <w:tabs>
                <w:tab w:val="right" w:pos="612"/>
              </w:tabs>
              <w:bidi/>
              <w:spacing w:before="60" w:after="220" w:line="220" w:lineRule="atLeast"/>
              <w:ind w:right="404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Architect 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6AA7AC22" w14:textId="3E3FE7CC" w:rsidR="00651EBC" w:rsidRPr="00651EBC" w:rsidRDefault="001F472F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Tornado company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D837DDA" w14:textId="1664DA7A" w:rsidR="00651EBC" w:rsidRPr="00651EBC" w:rsidRDefault="001F472F" w:rsidP="00651EBC">
            <w:pPr>
              <w:tabs>
                <w:tab w:val="right" w:pos="2412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rchitectural department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787FE471" w14:textId="27302719" w:rsidR="00651EBC" w:rsidRPr="00651EBC" w:rsidRDefault="001F472F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United Arab Emirates</w:t>
            </w:r>
          </w:p>
        </w:tc>
      </w:tr>
    </w:tbl>
    <w:p w14:paraId="1467A07C" w14:textId="65AE433E"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712"/>
        <w:gridCol w:w="1473"/>
        <w:gridCol w:w="159"/>
        <w:gridCol w:w="1912"/>
        <w:gridCol w:w="1433"/>
        <w:gridCol w:w="160"/>
        <w:gridCol w:w="1594"/>
        <w:gridCol w:w="1097"/>
      </w:tblGrid>
      <w:tr w:rsidR="00651EBC" w:rsidRPr="00651EBC" w14:paraId="35018F99" w14:textId="77777777" w:rsidTr="00B9227F">
        <w:trPr>
          <w:gridAfter w:val="1"/>
          <w:wAfter w:w="1097" w:type="dxa"/>
          <w:trHeight w:val="540"/>
        </w:trPr>
        <w:tc>
          <w:tcPr>
            <w:tcW w:w="8443" w:type="dxa"/>
            <w:gridSpan w:val="7"/>
            <w:shd w:val="clear" w:color="auto" w:fill="auto"/>
          </w:tcPr>
          <w:p w14:paraId="7FB09999" w14:textId="77777777" w:rsidR="00651EBC" w:rsidRPr="00651EBC" w:rsidRDefault="00651EBC" w:rsidP="00B9227F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Publications</w:t>
            </w:r>
          </w:p>
        </w:tc>
      </w:tr>
      <w:tr w:rsidR="00651EBC" w:rsidRPr="00651EBC" w14:paraId="0BD7704E" w14:textId="77777777" w:rsidTr="00B9227F">
        <w:trPr>
          <w:gridAfter w:val="1"/>
          <w:wAfter w:w="1097" w:type="dxa"/>
          <w:trHeight w:val="499"/>
        </w:trPr>
        <w:tc>
          <w:tcPr>
            <w:tcW w:w="1712" w:type="dxa"/>
            <w:shd w:val="clear" w:color="auto" w:fill="auto"/>
            <w:vAlign w:val="center"/>
          </w:tcPr>
          <w:p w14:paraId="17EEB4BB" w14:textId="77777777" w:rsidR="00651EBC" w:rsidRPr="00651EBC" w:rsidRDefault="00651EBC" w:rsidP="00651EBC">
            <w:pPr>
              <w:tabs>
                <w:tab w:val="left" w:pos="0"/>
              </w:tabs>
              <w:spacing w:before="220" w:after="0" w:line="240" w:lineRule="auto"/>
              <w:ind w:left="-468"/>
              <w:jc w:val="center"/>
              <w:rPr>
                <w:rFonts w:ascii="Candara" w:eastAsia="Times New Roman" w:hAnsi="Candara" w:cs="Times New Roman"/>
                <w:caps/>
                <w:color w:val="7F7F7F"/>
                <w:spacing w:val="15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Journals</w:t>
            </w:r>
          </w:p>
        </w:tc>
        <w:tc>
          <w:tcPr>
            <w:tcW w:w="1632" w:type="dxa"/>
            <w:gridSpan w:val="2"/>
            <w:shd w:val="clear" w:color="auto" w:fill="auto"/>
            <w:vAlign w:val="center"/>
          </w:tcPr>
          <w:p w14:paraId="3B981CBC" w14:textId="77777777" w:rsidR="00651EBC" w:rsidRPr="00651EBC" w:rsidRDefault="00651EBC" w:rsidP="00651EBC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</w:tc>
        <w:tc>
          <w:tcPr>
            <w:tcW w:w="5099" w:type="dxa"/>
            <w:gridSpan w:val="4"/>
            <w:shd w:val="clear" w:color="auto" w:fill="auto"/>
            <w:vAlign w:val="center"/>
          </w:tcPr>
          <w:p w14:paraId="559337FB" w14:textId="77777777" w:rsidR="00651EBC" w:rsidRPr="00651EBC" w:rsidRDefault="00651EBC" w:rsidP="00651EBC">
            <w:pPr>
              <w:spacing w:before="220" w:after="0" w:line="220" w:lineRule="atLeast"/>
              <w:rPr>
                <w:rFonts w:ascii="Candara" w:eastAsia="Times New Roman" w:hAnsi="Candara" w:cs="Times New Roman"/>
                <w:caps/>
                <w:color w:val="7F7F7F"/>
                <w:spacing w:val="15"/>
                <w:sz w:val="24"/>
                <w:szCs w:val="24"/>
              </w:rPr>
            </w:pPr>
          </w:p>
        </w:tc>
      </w:tr>
      <w:tr w:rsidR="00651EBC" w:rsidRPr="00651EBC" w14:paraId="0CB028DF" w14:textId="77777777" w:rsidTr="00B9227F">
        <w:trPr>
          <w:gridAfter w:val="1"/>
          <w:wAfter w:w="1097" w:type="dxa"/>
          <w:trHeight w:val="2431"/>
        </w:trPr>
        <w:tc>
          <w:tcPr>
            <w:tcW w:w="1712" w:type="dxa"/>
            <w:shd w:val="clear" w:color="auto" w:fill="auto"/>
            <w:vAlign w:val="center"/>
          </w:tcPr>
          <w:p w14:paraId="66EB5DD6" w14:textId="5FD75604" w:rsidR="00000325" w:rsidRPr="00000325" w:rsidRDefault="00000325" w:rsidP="00000325">
            <w:pPr>
              <w:shd w:val="clear" w:color="auto" w:fill="FFFFFF"/>
              <w:textAlignment w:val="center"/>
              <w:rPr>
                <w:rFonts w:asciiTheme="minorBidi" w:eastAsia="Times New Roman" w:hAnsiTheme="minorBidi"/>
                <w:color w:val="111111"/>
                <w:sz w:val="24"/>
                <w:szCs w:val="24"/>
              </w:rPr>
            </w:pPr>
            <w:r w:rsidRPr="00000325">
              <w:rPr>
                <w:rFonts w:asciiTheme="minorBidi" w:hAnsiTheme="minorBidi"/>
                <w:sz w:val="24"/>
                <w:szCs w:val="24"/>
              </w:rPr>
              <w:t xml:space="preserve">Eleyan </w:t>
            </w:r>
            <w:proofErr w:type="spellStart"/>
            <w:r w:rsidRPr="00000325">
              <w:rPr>
                <w:rFonts w:asciiTheme="minorBidi" w:hAnsiTheme="minorBidi"/>
                <w:sz w:val="24"/>
                <w:szCs w:val="24"/>
              </w:rPr>
              <w:t>issa</w:t>
            </w:r>
            <w:proofErr w:type="spellEnd"/>
            <w:r w:rsidRPr="00000325">
              <w:rPr>
                <w:rFonts w:asciiTheme="minorBidi" w:hAnsiTheme="minorBidi"/>
                <w:sz w:val="24"/>
                <w:szCs w:val="24"/>
              </w:rPr>
              <w:t xml:space="preserve"> , </w:t>
            </w:r>
            <w:proofErr w:type="spellStart"/>
            <w:r w:rsidRPr="00000325">
              <w:rPr>
                <w:rFonts w:asciiTheme="minorBidi" w:eastAsia="Times New Roman" w:hAnsiTheme="minorBidi"/>
                <w:color w:val="111111"/>
                <w:sz w:val="24"/>
                <w:szCs w:val="24"/>
              </w:rPr>
              <w:t>musa</w:t>
            </w:r>
            <w:proofErr w:type="spellEnd"/>
            <w:r w:rsidRPr="00000325">
              <w:rPr>
                <w:rFonts w:asciiTheme="minorBidi" w:eastAsia="Times New Roman" w:hAnsiTheme="minorBidi"/>
                <w:color w:val="111111"/>
                <w:sz w:val="24"/>
                <w:szCs w:val="24"/>
              </w:rPr>
              <w:t xml:space="preserve"> </w:t>
            </w:r>
            <w:proofErr w:type="spellStart"/>
            <w:r w:rsidRPr="00000325">
              <w:rPr>
                <w:rFonts w:asciiTheme="minorBidi" w:eastAsia="Times New Roman" w:hAnsiTheme="minorBidi"/>
                <w:color w:val="111111"/>
                <w:sz w:val="24"/>
                <w:szCs w:val="24"/>
              </w:rPr>
              <w:t>shagin</w:t>
            </w:r>
            <w:proofErr w:type="spellEnd"/>
            <w:r w:rsidRPr="00000325">
              <w:rPr>
                <w:rFonts w:asciiTheme="minorBidi" w:eastAsia="Times New Roman" w:hAnsiTheme="minorBidi"/>
                <w:color w:val="111111"/>
                <w:sz w:val="24"/>
                <w:szCs w:val="24"/>
              </w:rPr>
              <w:t xml:space="preserve">, </w:t>
            </w:r>
            <w:proofErr w:type="spellStart"/>
            <w:r w:rsidRPr="00000325">
              <w:rPr>
                <w:rFonts w:asciiTheme="minorBidi" w:eastAsia="Times New Roman" w:hAnsiTheme="minorBidi"/>
                <w:color w:val="111111"/>
                <w:sz w:val="24"/>
                <w:szCs w:val="24"/>
              </w:rPr>
              <w:t>hiba</w:t>
            </w:r>
            <w:proofErr w:type="spellEnd"/>
            <w:r w:rsidRPr="00000325">
              <w:rPr>
                <w:rFonts w:asciiTheme="minorBidi" w:eastAsia="Times New Roman" w:hAnsiTheme="minorBidi"/>
                <w:color w:val="111111"/>
                <w:sz w:val="24"/>
                <w:szCs w:val="24"/>
              </w:rPr>
              <w:t xml:space="preserve"> </w:t>
            </w:r>
            <w:proofErr w:type="spellStart"/>
            <w:r w:rsidRPr="00000325">
              <w:rPr>
                <w:rFonts w:asciiTheme="minorBidi" w:eastAsia="Times New Roman" w:hAnsiTheme="minorBidi"/>
                <w:color w:val="111111"/>
                <w:sz w:val="24"/>
                <w:szCs w:val="24"/>
              </w:rPr>
              <w:t>basem</w:t>
            </w:r>
            <w:proofErr w:type="spellEnd"/>
          </w:p>
          <w:p w14:paraId="7951FE19" w14:textId="6E7BD6D2" w:rsidR="00651EBC" w:rsidRPr="00000325" w:rsidRDefault="00651EBC" w:rsidP="00651EBC">
            <w:pPr>
              <w:spacing w:after="0" w:line="240" w:lineRule="auto"/>
              <w:ind w:left="342"/>
              <w:rPr>
                <w:rFonts w:asciiTheme="minorBidi" w:eastAsia="Times New Roman" w:hAnsiTheme="minorBidi"/>
                <w:color w:val="7F7F7F"/>
                <w:sz w:val="24"/>
                <w:szCs w:val="24"/>
              </w:rPr>
            </w:pPr>
          </w:p>
        </w:tc>
        <w:tc>
          <w:tcPr>
            <w:tcW w:w="1632" w:type="dxa"/>
            <w:gridSpan w:val="2"/>
            <w:shd w:val="clear" w:color="auto" w:fill="auto"/>
            <w:vAlign w:val="center"/>
          </w:tcPr>
          <w:p w14:paraId="634F70F1" w14:textId="5491856A" w:rsidR="00000325" w:rsidRPr="00000325" w:rsidRDefault="00C745F5" w:rsidP="00000325">
            <w:pPr>
              <w:rPr>
                <w:rFonts w:asciiTheme="minorBidi" w:hAnsiTheme="minorBidi"/>
                <w:sz w:val="24"/>
                <w:szCs w:val="24"/>
                <w:rtl/>
              </w:rPr>
            </w:pPr>
            <w:hyperlink r:id="rId10" w:history="1">
              <w:r w:rsidR="00000325" w:rsidRPr="00000325">
                <w:rPr>
                  <w:rStyle w:val="Hyperlink"/>
                  <w:rFonts w:asciiTheme="minorBidi" w:hAnsiTheme="minorBidi"/>
                  <w:sz w:val="24"/>
                  <w:szCs w:val="24"/>
                  <w:u w:val="none"/>
                  <w:shd w:val="clear" w:color="auto" w:fill="FFFFFF"/>
                </w:rPr>
                <w:t>structural efficiency of the building form for optimization the diagrid structure</w:t>
              </w:r>
            </w:hyperlink>
          </w:p>
          <w:p w14:paraId="598DF10D" w14:textId="10CE6592" w:rsidR="00651EBC" w:rsidRPr="00000325" w:rsidRDefault="00651EBC" w:rsidP="00651EBC">
            <w:pPr>
              <w:tabs>
                <w:tab w:val="left" w:pos="319"/>
                <w:tab w:val="left" w:pos="450"/>
                <w:tab w:val="left" w:pos="612"/>
                <w:tab w:val="left" w:pos="1142"/>
              </w:tabs>
              <w:spacing w:after="0" w:line="240" w:lineRule="auto"/>
              <w:ind w:right="522"/>
              <w:jc w:val="center"/>
              <w:rPr>
                <w:rFonts w:asciiTheme="minorBidi" w:eastAsia="Times New Roman" w:hAnsiTheme="minorBidi"/>
                <w:color w:val="7F7F7F"/>
                <w:sz w:val="24"/>
                <w:szCs w:val="24"/>
              </w:rPr>
            </w:pPr>
          </w:p>
        </w:tc>
        <w:tc>
          <w:tcPr>
            <w:tcW w:w="1912" w:type="dxa"/>
            <w:shd w:val="clear" w:color="auto" w:fill="auto"/>
            <w:vAlign w:val="center"/>
          </w:tcPr>
          <w:p w14:paraId="3565762F" w14:textId="5C41184D" w:rsidR="00651EBC" w:rsidRPr="00000325" w:rsidRDefault="00000325" w:rsidP="00651EBC">
            <w:pPr>
              <w:tabs>
                <w:tab w:val="left" w:pos="162"/>
              </w:tabs>
              <w:spacing w:after="0" w:line="240" w:lineRule="auto"/>
              <w:ind w:left="252" w:right="702" w:hanging="432"/>
              <w:jc w:val="center"/>
              <w:rPr>
                <w:rFonts w:asciiTheme="minorBidi" w:eastAsia="Times New Roman" w:hAnsiTheme="minorBidi"/>
                <w:color w:val="7F7F7F"/>
                <w:sz w:val="24"/>
                <w:szCs w:val="24"/>
              </w:rPr>
            </w:pPr>
            <w:r w:rsidRPr="00000325">
              <w:rPr>
                <w:rFonts w:asciiTheme="minorBidi" w:hAnsiTheme="minorBidi"/>
                <w:sz w:val="24"/>
                <w:szCs w:val="24"/>
              </w:rPr>
              <w:t>International Journal of Advanced Science and Technology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1073C996" w14:textId="6361AC72" w:rsidR="00651EBC" w:rsidRPr="00000325" w:rsidRDefault="00000325" w:rsidP="00651EBC">
            <w:pPr>
              <w:tabs>
                <w:tab w:val="left" w:pos="268"/>
              </w:tabs>
              <w:spacing w:after="0" w:line="240" w:lineRule="auto"/>
              <w:jc w:val="center"/>
              <w:rPr>
                <w:rFonts w:asciiTheme="minorBidi" w:eastAsia="Times New Roman" w:hAnsiTheme="minorBidi"/>
                <w:color w:val="7F7F7F"/>
                <w:sz w:val="24"/>
                <w:szCs w:val="24"/>
              </w:rPr>
            </w:pPr>
            <w:r w:rsidRPr="00000325">
              <w:rPr>
                <w:rFonts w:asciiTheme="minorBidi" w:hAnsiTheme="minorBidi"/>
                <w:sz w:val="24"/>
                <w:szCs w:val="24"/>
              </w:rPr>
              <w:t>Vol. 29, No. 03,</w:t>
            </w:r>
          </w:p>
        </w:tc>
        <w:tc>
          <w:tcPr>
            <w:tcW w:w="1754" w:type="dxa"/>
            <w:gridSpan w:val="2"/>
            <w:shd w:val="clear" w:color="auto" w:fill="auto"/>
            <w:vAlign w:val="center"/>
          </w:tcPr>
          <w:p w14:paraId="4509312B" w14:textId="53812A59" w:rsidR="00651EBC" w:rsidRPr="00000325" w:rsidRDefault="00000325" w:rsidP="00651EBC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7F7F7F"/>
                <w:sz w:val="24"/>
                <w:szCs w:val="24"/>
              </w:rPr>
            </w:pPr>
            <w:r w:rsidRPr="00000325">
              <w:rPr>
                <w:rFonts w:asciiTheme="minorBidi" w:eastAsia="Times New Roman" w:hAnsiTheme="minorBidi"/>
                <w:color w:val="7F7F7F"/>
                <w:sz w:val="24"/>
                <w:szCs w:val="24"/>
              </w:rPr>
              <w:t>2020</w:t>
            </w:r>
          </w:p>
        </w:tc>
      </w:tr>
      <w:tr w:rsidR="00651EBC" w:rsidRPr="00651EBC" w14:paraId="1FEC4C5D" w14:textId="77777777" w:rsidTr="00B9227F">
        <w:trPr>
          <w:gridAfter w:val="1"/>
          <w:wAfter w:w="1097" w:type="dxa"/>
          <w:trHeight w:val="513"/>
        </w:trPr>
        <w:tc>
          <w:tcPr>
            <w:tcW w:w="1712" w:type="dxa"/>
            <w:shd w:val="clear" w:color="auto" w:fill="auto"/>
          </w:tcPr>
          <w:p w14:paraId="04F3AD99" w14:textId="77777777" w:rsidR="00651EBC" w:rsidRPr="00651EBC" w:rsidRDefault="00651EBC" w:rsidP="00651EBC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lastRenderedPageBreak/>
              <w:t>Conferences</w:t>
            </w:r>
          </w:p>
        </w:tc>
        <w:tc>
          <w:tcPr>
            <w:tcW w:w="6731" w:type="dxa"/>
            <w:gridSpan w:val="6"/>
            <w:shd w:val="clear" w:color="auto" w:fill="auto"/>
          </w:tcPr>
          <w:p w14:paraId="13578740" w14:textId="77777777" w:rsidR="00651EBC" w:rsidRPr="00651EBC" w:rsidRDefault="00651EBC" w:rsidP="00651EBC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</w:tc>
      </w:tr>
      <w:tr w:rsidR="00651EBC" w:rsidRPr="00651EBC" w14:paraId="67202C46" w14:textId="77777777" w:rsidTr="00B9227F">
        <w:trPr>
          <w:gridAfter w:val="1"/>
          <w:wAfter w:w="1097" w:type="dxa"/>
          <w:trHeight w:val="513"/>
        </w:trPr>
        <w:tc>
          <w:tcPr>
            <w:tcW w:w="1712" w:type="dxa"/>
            <w:shd w:val="clear" w:color="auto" w:fill="auto"/>
            <w:vAlign w:val="center"/>
          </w:tcPr>
          <w:p w14:paraId="473A4268" w14:textId="77777777" w:rsidR="00651EBC" w:rsidRPr="00651EBC" w:rsidRDefault="00651EBC" w:rsidP="00651EBC">
            <w:pPr>
              <w:tabs>
                <w:tab w:val="left" w:pos="373"/>
                <w:tab w:val="left" w:pos="485"/>
              </w:tabs>
              <w:spacing w:after="0" w:line="240" w:lineRule="auto"/>
              <w:ind w:right="16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uthor/s</w:t>
            </w:r>
          </w:p>
          <w:p w14:paraId="21127995" w14:textId="77777777" w:rsidR="00651EBC" w:rsidRPr="00651EBC" w:rsidRDefault="00651EBC" w:rsidP="00651EBC">
            <w:pPr>
              <w:tabs>
                <w:tab w:val="left" w:pos="342"/>
                <w:tab w:val="left" w:pos="373"/>
                <w:tab w:val="left" w:pos="485"/>
              </w:tabs>
              <w:spacing w:after="0" w:line="240" w:lineRule="auto"/>
              <w:ind w:left="-18" w:right="162" w:firstLine="18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0"/>
                <w:szCs w:val="20"/>
              </w:rPr>
              <w:t>(In Order)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5CCF0EE3" w14:textId="77777777" w:rsidR="00651EBC" w:rsidRPr="00651EBC" w:rsidRDefault="00651EBC" w:rsidP="00651EBC">
            <w:pPr>
              <w:tabs>
                <w:tab w:val="left" w:pos="612"/>
              </w:tabs>
              <w:spacing w:before="60" w:after="220" w:line="220" w:lineRule="atLeast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itle</w:t>
            </w:r>
          </w:p>
        </w:tc>
        <w:tc>
          <w:tcPr>
            <w:tcW w:w="2071" w:type="dxa"/>
            <w:gridSpan w:val="2"/>
            <w:shd w:val="clear" w:color="auto" w:fill="auto"/>
            <w:vAlign w:val="center"/>
          </w:tcPr>
          <w:p w14:paraId="0E7AF86E" w14:textId="77777777" w:rsidR="00651EBC" w:rsidRPr="00651EBC" w:rsidRDefault="00651EBC" w:rsidP="00651EBC">
            <w:pPr>
              <w:tabs>
                <w:tab w:val="left" w:pos="1782"/>
                <w:tab w:val="left" w:pos="1878"/>
              </w:tabs>
              <w:spacing w:before="60" w:after="220" w:line="220" w:lineRule="atLeast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Conference</w:t>
            </w:r>
          </w:p>
        </w:tc>
        <w:tc>
          <w:tcPr>
            <w:tcW w:w="1593" w:type="dxa"/>
            <w:gridSpan w:val="2"/>
            <w:shd w:val="clear" w:color="auto" w:fill="auto"/>
            <w:vAlign w:val="center"/>
          </w:tcPr>
          <w:p w14:paraId="1E993EE6" w14:textId="77777777" w:rsidR="00651EBC" w:rsidRPr="00651EBC" w:rsidRDefault="00651EBC" w:rsidP="00651EBC">
            <w:pPr>
              <w:tabs>
                <w:tab w:val="left" w:pos="211"/>
                <w:tab w:val="left" w:pos="342"/>
              </w:tabs>
              <w:spacing w:before="60" w:after="220" w:line="220" w:lineRule="atLeast"/>
              <w:ind w:right="16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Country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780EB419" w14:textId="77777777"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Date</w:t>
            </w:r>
          </w:p>
        </w:tc>
      </w:tr>
      <w:tr w:rsidR="00D546DB" w:rsidRPr="00651EBC" w14:paraId="7E1BC0B0" w14:textId="77777777" w:rsidTr="00B9227F">
        <w:trPr>
          <w:gridAfter w:val="1"/>
          <w:wAfter w:w="1097" w:type="dxa"/>
          <w:trHeight w:val="1242"/>
        </w:trPr>
        <w:tc>
          <w:tcPr>
            <w:tcW w:w="1712" w:type="dxa"/>
            <w:shd w:val="clear" w:color="auto" w:fill="auto"/>
            <w:vAlign w:val="center"/>
          </w:tcPr>
          <w:p w14:paraId="75FAF3AB" w14:textId="4980E53C" w:rsidR="00D546DB" w:rsidRPr="00651EBC" w:rsidRDefault="00D546DB" w:rsidP="00651EBC">
            <w:pPr>
              <w:tabs>
                <w:tab w:val="left" w:pos="373"/>
                <w:tab w:val="left" w:pos="485"/>
              </w:tabs>
              <w:spacing w:after="0" w:line="240" w:lineRule="auto"/>
              <w:ind w:right="16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Multinational of Architects over the world 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3762DE8F" w14:textId="17D585CA" w:rsidR="00D546DB" w:rsidRPr="00651EBC" w:rsidRDefault="00D546DB" w:rsidP="00651EBC">
            <w:pPr>
              <w:tabs>
                <w:tab w:val="left" w:pos="612"/>
              </w:tabs>
              <w:spacing w:before="60" w:after="220" w:line="220" w:lineRule="atLeast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  <w:t>International workshop Corinth</w:t>
            </w:r>
          </w:p>
        </w:tc>
        <w:tc>
          <w:tcPr>
            <w:tcW w:w="2071" w:type="dxa"/>
            <w:gridSpan w:val="2"/>
            <w:shd w:val="clear" w:color="auto" w:fill="auto"/>
            <w:vAlign w:val="center"/>
          </w:tcPr>
          <w:p w14:paraId="6700DC1A" w14:textId="13357943" w:rsidR="00D546DB" w:rsidRPr="00651EBC" w:rsidRDefault="00D546DB" w:rsidP="00651EBC">
            <w:pPr>
              <w:tabs>
                <w:tab w:val="left" w:pos="1782"/>
                <w:tab w:val="left" w:pos="1878"/>
              </w:tabs>
              <w:spacing w:before="60" w:after="220" w:line="220" w:lineRule="atLeast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  <w:t>International Festival of Architecture School 2019</w:t>
            </w:r>
          </w:p>
        </w:tc>
        <w:tc>
          <w:tcPr>
            <w:tcW w:w="1593" w:type="dxa"/>
            <w:gridSpan w:val="2"/>
            <w:shd w:val="clear" w:color="auto" w:fill="auto"/>
            <w:vAlign w:val="center"/>
          </w:tcPr>
          <w:p w14:paraId="2708CE94" w14:textId="6D65B978" w:rsidR="00D546DB" w:rsidRPr="00651EBC" w:rsidRDefault="00D546DB" w:rsidP="00651EBC">
            <w:pPr>
              <w:tabs>
                <w:tab w:val="left" w:pos="211"/>
                <w:tab w:val="left" w:pos="342"/>
              </w:tabs>
              <w:spacing w:before="60" w:after="220" w:line="220" w:lineRule="atLeast"/>
              <w:ind w:right="16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  <w:t>Greece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17E9C448" w14:textId="07F0B77C" w:rsidR="00D546DB" w:rsidRPr="00651EBC" w:rsidRDefault="00D546DB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  <w:t>February 16-24, 2019.</w:t>
            </w:r>
          </w:p>
        </w:tc>
      </w:tr>
      <w:tr w:rsidR="00D546DB" w:rsidRPr="00651EBC" w14:paraId="34FD7A4D" w14:textId="77777777" w:rsidTr="00B9227F">
        <w:trPr>
          <w:gridAfter w:val="1"/>
          <w:wAfter w:w="1097" w:type="dxa"/>
          <w:trHeight w:val="1985"/>
        </w:trPr>
        <w:tc>
          <w:tcPr>
            <w:tcW w:w="1712" w:type="dxa"/>
            <w:shd w:val="clear" w:color="auto" w:fill="auto"/>
            <w:vAlign w:val="center"/>
          </w:tcPr>
          <w:p w14:paraId="457BBF83" w14:textId="269D7A4E" w:rsidR="00D546DB" w:rsidRDefault="00D546DB" w:rsidP="00651EBC">
            <w:pPr>
              <w:tabs>
                <w:tab w:val="left" w:pos="373"/>
                <w:tab w:val="left" w:pos="485"/>
              </w:tabs>
              <w:spacing w:after="0" w:line="240" w:lineRule="auto"/>
              <w:ind w:right="16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Khali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tarawne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Omar Assad, Issa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Eliyya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</w:p>
          <w:p w14:paraId="4322FFC7" w14:textId="7DFF480B" w:rsidR="00D546DB" w:rsidRDefault="00D546DB" w:rsidP="00D546DB">
            <w:pPr>
              <w:tabs>
                <w:tab w:val="left" w:pos="373"/>
                <w:tab w:val="left" w:pos="485"/>
              </w:tabs>
              <w:spacing w:after="0" w:line="240" w:lineRule="auto"/>
              <w:ind w:right="16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473" w:type="dxa"/>
            <w:shd w:val="clear" w:color="auto" w:fill="auto"/>
            <w:vAlign w:val="center"/>
          </w:tcPr>
          <w:p w14:paraId="30BB417F" w14:textId="74BBC10C" w:rsidR="00D546DB" w:rsidRDefault="00D546DB" w:rsidP="00651EBC">
            <w:pPr>
              <w:tabs>
                <w:tab w:val="left" w:pos="612"/>
              </w:tabs>
              <w:spacing w:before="60" w:after="220" w:line="220" w:lineRule="atLeast"/>
              <w:ind w:right="252"/>
              <w:jc w:val="center"/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  <w:t>First International Environmental Scientific Conference</w:t>
            </w:r>
          </w:p>
        </w:tc>
        <w:tc>
          <w:tcPr>
            <w:tcW w:w="2071" w:type="dxa"/>
            <w:gridSpan w:val="2"/>
            <w:shd w:val="clear" w:color="auto" w:fill="auto"/>
            <w:vAlign w:val="center"/>
          </w:tcPr>
          <w:p w14:paraId="1ACC7490" w14:textId="4F3D10D6" w:rsidR="00D546DB" w:rsidRDefault="00D546DB" w:rsidP="00651EBC">
            <w:pPr>
              <w:tabs>
                <w:tab w:val="left" w:pos="1782"/>
                <w:tab w:val="left" w:pos="1878"/>
              </w:tabs>
              <w:spacing w:before="60" w:after="220" w:line="220" w:lineRule="atLeast"/>
              <w:ind w:right="252"/>
              <w:jc w:val="center"/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  <w:t>First International Environmental Scientific Conference</w:t>
            </w:r>
          </w:p>
        </w:tc>
        <w:tc>
          <w:tcPr>
            <w:tcW w:w="1593" w:type="dxa"/>
            <w:gridSpan w:val="2"/>
            <w:shd w:val="clear" w:color="auto" w:fill="auto"/>
            <w:vAlign w:val="center"/>
          </w:tcPr>
          <w:p w14:paraId="30A08078" w14:textId="6A860C70" w:rsidR="00D546DB" w:rsidRDefault="00D546DB" w:rsidP="00651EBC">
            <w:pPr>
              <w:tabs>
                <w:tab w:val="left" w:pos="211"/>
                <w:tab w:val="left" w:pos="342"/>
              </w:tabs>
              <w:spacing w:before="60" w:after="220" w:line="220" w:lineRule="atLeast"/>
              <w:ind w:right="162"/>
              <w:jc w:val="center"/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  <w:t>Jordan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186D525D" w14:textId="4C943944" w:rsidR="00D546DB" w:rsidRDefault="00D546DB" w:rsidP="00651EBC">
            <w:pPr>
              <w:spacing w:before="60" w:after="220" w:line="220" w:lineRule="atLeast"/>
              <w:jc w:val="center"/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  <w:t>Nov 17-18,2018</w:t>
            </w:r>
          </w:p>
        </w:tc>
      </w:tr>
      <w:tr w:rsidR="00651EBC" w:rsidRPr="00651EBC" w14:paraId="481C8CFA" w14:textId="77777777" w:rsidTr="00B9227F">
        <w:trPr>
          <w:gridAfter w:val="1"/>
          <w:wAfter w:w="1097" w:type="dxa"/>
          <w:trHeight w:val="540"/>
        </w:trPr>
        <w:tc>
          <w:tcPr>
            <w:tcW w:w="8443" w:type="dxa"/>
            <w:gridSpan w:val="7"/>
            <w:shd w:val="clear" w:color="auto" w:fill="auto"/>
          </w:tcPr>
          <w:p w14:paraId="079DB45A" w14:textId="77777777"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Memberships OF Scientific and professional societies</w:t>
            </w:r>
          </w:p>
        </w:tc>
      </w:tr>
      <w:tr w:rsidR="00651EBC" w:rsidRPr="00651EBC" w14:paraId="58305AB8" w14:textId="77777777" w:rsidTr="00B9227F">
        <w:trPr>
          <w:gridAfter w:val="1"/>
          <w:wAfter w:w="1097" w:type="dxa"/>
          <w:trHeight w:val="1556"/>
        </w:trPr>
        <w:tc>
          <w:tcPr>
            <w:tcW w:w="8443" w:type="dxa"/>
            <w:gridSpan w:val="7"/>
            <w:shd w:val="clear" w:color="auto" w:fill="auto"/>
          </w:tcPr>
          <w:p w14:paraId="0A593A13" w14:textId="4435495A" w:rsid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14:paraId="3E763732" w14:textId="77106B56" w:rsidR="00651EBC" w:rsidRPr="00B9227F" w:rsidRDefault="00D546DB" w:rsidP="0032594A">
            <w:pPr>
              <w:pStyle w:val="ListParagraph"/>
              <w:numPr>
                <w:ilvl w:val="0"/>
                <w:numId w:val="31"/>
              </w:numPr>
              <w:spacing w:after="220" w:line="24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B9227F">
              <w:rPr>
                <w:rFonts w:ascii="Candara" w:eastAsia="Times New Roman" w:hAnsi="Candara" w:cs="Times New Roman"/>
                <w:sz w:val="24"/>
                <w:szCs w:val="24"/>
              </w:rPr>
              <w:t>Jordan Engineers Association</w:t>
            </w:r>
          </w:p>
        </w:tc>
      </w:tr>
      <w:tr w:rsidR="00651EBC" w:rsidRPr="00651EBC" w14:paraId="12211067" w14:textId="77777777" w:rsidTr="00B9227F">
        <w:trPr>
          <w:gridAfter w:val="1"/>
          <w:wAfter w:w="1097" w:type="dxa"/>
          <w:trHeight w:val="540"/>
        </w:trPr>
        <w:tc>
          <w:tcPr>
            <w:tcW w:w="8443" w:type="dxa"/>
            <w:gridSpan w:val="7"/>
            <w:shd w:val="clear" w:color="auto" w:fill="auto"/>
          </w:tcPr>
          <w:p w14:paraId="521531B7" w14:textId="77777777"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university Committees</w:t>
            </w:r>
          </w:p>
        </w:tc>
      </w:tr>
      <w:tr w:rsidR="00651EBC" w:rsidRPr="00651EBC" w14:paraId="7231454D" w14:textId="77777777" w:rsidTr="00B9227F">
        <w:trPr>
          <w:gridAfter w:val="1"/>
          <w:wAfter w:w="1097" w:type="dxa"/>
          <w:trHeight w:val="1556"/>
        </w:trPr>
        <w:tc>
          <w:tcPr>
            <w:tcW w:w="8443" w:type="dxa"/>
            <w:gridSpan w:val="7"/>
            <w:shd w:val="clear" w:color="auto" w:fill="auto"/>
          </w:tcPr>
          <w:p w14:paraId="197EE782" w14:textId="77777777"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14:paraId="5C52DE91" w14:textId="2B485000" w:rsidR="00651EBC" w:rsidRPr="00B9227F" w:rsidRDefault="00D546DB" w:rsidP="00B9227F">
            <w:pPr>
              <w:pStyle w:val="ListParagraph"/>
              <w:numPr>
                <w:ilvl w:val="0"/>
                <w:numId w:val="31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42A4F">
              <w:rPr>
                <w:rFonts w:ascii="Garamond" w:eastAsia="Times New Roman" w:hAnsi="Garamond" w:cs="Times New Roman"/>
                <w:sz w:val="24"/>
                <w:szCs w:val="24"/>
              </w:rPr>
              <w:t xml:space="preserve">Engineering faculty in Amman Arab university </w:t>
            </w:r>
          </w:p>
        </w:tc>
      </w:tr>
      <w:tr w:rsidR="00651EBC" w:rsidRPr="00651EBC" w14:paraId="4C995D1E" w14:textId="77777777" w:rsidTr="00B9227F">
        <w:tc>
          <w:tcPr>
            <w:tcW w:w="9540" w:type="dxa"/>
            <w:gridSpan w:val="8"/>
            <w:shd w:val="clear" w:color="auto" w:fill="auto"/>
          </w:tcPr>
          <w:p w14:paraId="4B163E7D" w14:textId="77777777" w:rsidR="00B9227F" w:rsidRDefault="00B9227F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14:paraId="47911BEE" w14:textId="77777777" w:rsidR="00B9227F" w:rsidRDefault="00B9227F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14:paraId="28020D91" w14:textId="77777777" w:rsidR="00B9227F" w:rsidRDefault="00B9227F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14:paraId="35DE1528" w14:textId="77777777" w:rsidR="00B9227F" w:rsidRDefault="00B9227F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14:paraId="1AC682EC" w14:textId="71CF3982"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lastRenderedPageBreak/>
              <w:t>Workshops Attended</w:t>
            </w:r>
          </w:p>
        </w:tc>
      </w:tr>
      <w:tr w:rsidR="00651EBC" w:rsidRPr="00651EBC" w14:paraId="46AEB4A3" w14:textId="77777777" w:rsidTr="00B9227F">
        <w:trPr>
          <w:trHeight w:val="2123"/>
        </w:trPr>
        <w:tc>
          <w:tcPr>
            <w:tcW w:w="9540" w:type="dxa"/>
            <w:gridSpan w:val="8"/>
            <w:shd w:val="clear" w:color="auto" w:fill="auto"/>
          </w:tcPr>
          <w:p w14:paraId="32962962" w14:textId="77777777"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  <w:p w14:paraId="18A680FA" w14:textId="0C499CD6" w:rsidR="00651EBC" w:rsidRPr="00B9227F" w:rsidRDefault="00D546DB" w:rsidP="00B9227F">
            <w:pPr>
              <w:pStyle w:val="ListParagraph"/>
              <w:numPr>
                <w:ilvl w:val="0"/>
                <w:numId w:val="34"/>
              </w:numPr>
              <w:spacing w:after="220" w:line="240" w:lineRule="atLeast"/>
              <w:jc w:val="both"/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</w:pPr>
            <w:r w:rsidRPr="00D546DB">
              <w:rPr>
                <w:rFonts w:ascii="Times New Roman" w:hAnsi="Times New Roman" w:cs="Times New Roman"/>
                <w:i/>
                <w:iCs/>
                <w:color w:val="5A5A5A"/>
                <w:sz w:val="24"/>
                <w:szCs w:val="24"/>
              </w:rPr>
              <w:t>February 16-24, 2019. International Festival of Architecture School 2019/ International workshop Corinth, Greece.</w:t>
            </w:r>
          </w:p>
        </w:tc>
      </w:tr>
      <w:tr w:rsidR="00651EBC" w:rsidRPr="00651EBC" w14:paraId="33E0C713" w14:textId="77777777" w:rsidTr="00B9227F">
        <w:tc>
          <w:tcPr>
            <w:tcW w:w="9540" w:type="dxa"/>
            <w:gridSpan w:val="8"/>
            <w:shd w:val="clear" w:color="auto" w:fill="auto"/>
          </w:tcPr>
          <w:p w14:paraId="4B8B2394" w14:textId="77777777"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Research interests</w:t>
            </w:r>
          </w:p>
        </w:tc>
      </w:tr>
      <w:tr w:rsidR="00651EBC" w:rsidRPr="00651EBC" w14:paraId="40C60D49" w14:textId="77777777" w:rsidTr="00B9227F">
        <w:tc>
          <w:tcPr>
            <w:tcW w:w="9540" w:type="dxa"/>
            <w:gridSpan w:val="8"/>
            <w:shd w:val="clear" w:color="auto" w:fill="auto"/>
          </w:tcPr>
          <w:p w14:paraId="5141FA5E" w14:textId="3186B412" w:rsidR="00651EBC" w:rsidRDefault="00D546DB" w:rsidP="00D546DB">
            <w:pPr>
              <w:pStyle w:val="ListParagraph"/>
              <w:numPr>
                <w:ilvl w:val="0"/>
                <w:numId w:val="33"/>
              </w:num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sz w:val="24"/>
                <w:szCs w:val="24"/>
              </w:rPr>
              <w:t>Design philosophy</w:t>
            </w:r>
          </w:p>
          <w:p w14:paraId="17B6E764" w14:textId="77777777" w:rsidR="00D546DB" w:rsidRDefault="00D546DB" w:rsidP="00D546DB">
            <w:pPr>
              <w:pStyle w:val="ListParagraph"/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  <w:p w14:paraId="104C4328" w14:textId="763589D3" w:rsidR="00D546DB" w:rsidRDefault="00D546DB" w:rsidP="00D546DB">
            <w:pPr>
              <w:pStyle w:val="ListParagraph"/>
              <w:numPr>
                <w:ilvl w:val="0"/>
                <w:numId w:val="33"/>
              </w:num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sz w:val="24"/>
                <w:szCs w:val="24"/>
              </w:rPr>
              <w:t xml:space="preserve"> Space syntax</w:t>
            </w:r>
          </w:p>
          <w:p w14:paraId="2591CB11" w14:textId="77777777" w:rsidR="00D546DB" w:rsidRPr="00D546DB" w:rsidRDefault="00D546DB" w:rsidP="00D546DB">
            <w:pPr>
              <w:pStyle w:val="ListParagraph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  <w:p w14:paraId="456BBE4D" w14:textId="6A0B9381" w:rsidR="00D546DB" w:rsidRDefault="00D546DB" w:rsidP="00D546DB">
            <w:pPr>
              <w:pStyle w:val="ListParagraph"/>
              <w:numPr>
                <w:ilvl w:val="0"/>
                <w:numId w:val="33"/>
              </w:num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sz w:val="24"/>
                <w:szCs w:val="24"/>
              </w:rPr>
              <w:t>Architectural theories</w:t>
            </w:r>
          </w:p>
          <w:p w14:paraId="5926A73C" w14:textId="77777777" w:rsidR="00D546DB" w:rsidRDefault="00D546DB" w:rsidP="00D546DB">
            <w:pPr>
              <w:pStyle w:val="ListParagraph"/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  <w:p w14:paraId="1CCCC247" w14:textId="74C4809B" w:rsidR="00D546DB" w:rsidRPr="00D546DB" w:rsidRDefault="00D546DB" w:rsidP="00D546DB">
            <w:pPr>
              <w:pStyle w:val="ListParagraph"/>
              <w:numPr>
                <w:ilvl w:val="0"/>
                <w:numId w:val="33"/>
              </w:num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sz w:val="24"/>
                <w:szCs w:val="24"/>
              </w:rPr>
              <w:t xml:space="preserve">Sustainable and green building technology </w:t>
            </w:r>
          </w:p>
          <w:p w14:paraId="71E3872F" w14:textId="77777777" w:rsidR="00651EBC" w:rsidRPr="00651EBC" w:rsidRDefault="00651EBC" w:rsidP="00D546DB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</w:tc>
      </w:tr>
      <w:tr w:rsidR="00651EBC" w:rsidRPr="00651EBC" w14:paraId="40C8B29C" w14:textId="77777777" w:rsidTr="00B9227F">
        <w:tc>
          <w:tcPr>
            <w:tcW w:w="9540" w:type="dxa"/>
            <w:gridSpan w:val="8"/>
            <w:shd w:val="clear" w:color="auto" w:fill="auto"/>
          </w:tcPr>
          <w:p w14:paraId="08F88310" w14:textId="77777777"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Languages</w:t>
            </w:r>
          </w:p>
        </w:tc>
      </w:tr>
      <w:tr w:rsidR="00651EBC" w:rsidRPr="00651EBC" w14:paraId="194B9B9D" w14:textId="77777777" w:rsidTr="00B9227F">
        <w:trPr>
          <w:trHeight w:val="1620"/>
        </w:trPr>
        <w:tc>
          <w:tcPr>
            <w:tcW w:w="9540" w:type="dxa"/>
            <w:gridSpan w:val="8"/>
            <w:shd w:val="clear" w:color="auto" w:fill="auto"/>
          </w:tcPr>
          <w:p w14:paraId="373AC751" w14:textId="77777777" w:rsidR="00A15F3D" w:rsidRDefault="00A15F3D" w:rsidP="00A15F3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5A5A5A"/>
                <w:sz w:val="24"/>
                <w:szCs w:val="24"/>
              </w:rPr>
            </w:pPr>
          </w:p>
          <w:p w14:paraId="4B931FA1" w14:textId="0F8EF2D6" w:rsidR="00A15F3D" w:rsidRPr="00A15F3D" w:rsidRDefault="00A15F3D" w:rsidP="00A15F3D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5A5A5A"/>
                <w:sz w:val="24"/>
                <w:szCs w:val="24"/>
              </w:rPr>
            </w:pPr>
            <w:r w:rsidRPr="00A15F3D">
              <w:rPr>
                <w:rFonts w:ascii="Times New Roman" w:hAnsi="Times New Roman" w:cs="Times New Roman"/>
                <w:color w:val="5A5A5A"/>
                <w:sz w:val="24"/>
                <w:szCs w:val="24"/>
              </w:rPr>
              <w:t>Arabic Native</w:t>
            </w:r>
          </w:p>
          <w:p w14:paraId="62125E29" w14:textId="77777777" w:rsidR="00A15F3D" w:rsidRDefault="00A15F3D" w:rsidP="00A15F3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5A5A5A"/>
                <w:sz w:val="24"/>
                <w:szCs w:val="24"/>
              </w:rPr>
            </w:pPr>
          </w:p>
          <w:p w14:paraId="2ED4158D" w14:textId="0F1420FE" w:rsidR="00651EBC" w:rsidRPr="00000325" w:rsidRDefault="00A15F3D" w:rsidP="00000325">
            <w:pPr>
              <w:pStyle w:val="ListParagraph"/>
              <w:numPr>
                <w:ilvl w:val="0"/>
                <w:numId w:val="32"/>
              </w:num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  <w:r w:rsidRPr="00A15F3D">
              <w:rPr>
                <w:rFonts w:ascii="Times New Roman" w:hAnsi="Times New Roman" w:cs="Times New Roman"/>
                <w:color w:val="5A5A5A"/>
                <w:sz w:val="24"/>
                <w:szCs w:val="24"/>
              </w:rPr>
              <w:t>English competent</w:t>
            </w:r>
          </w:p>
        </w:tc>
      </w:tr>
    </w:tbl>
    <w:p w14:paraId="049DA444" w14:textId="77777777"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9540"/>
      </w:tblGrid>
      <w:tr w:rsidR="00651EBC" w:rsidRPr="00651EBC" w14:paraId="33F9E6B2" w14:textId="77777777" w:rsidTr="00A15F3D">
        <w:tc>
          <w:tcPr>
            <w:tcW w:w="9540" w:type="dxa"/>
            <w:shd w:val="clear" w:color="auto" w:fill="auto"/>
          </w:tcPr>
          <w:p w14:paraId="2EB36A18" w14:textId="77777777"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Other Community activities</w:t>
            </w:r>
          </w:p>
        </w:tc>
      </w:tr>
      <w:tr w:rsidR="00651EBC" w:rsidRPr="00651EBC" w14:paraId="41A807B3" w14:textId="77777777" w:rsidTr="00A15F3D">
        <w:tc>
          <w:tcPr>
            <w:tcW w:w="9540" w:type="dxa"/>
            <w:shd w:val="clear" w:color="auto" w:fill="auto"/>
          </w:tcPr>
          <w:p w14:paraId="04D5C4E3" w14:textId="54E238F3" w:rsidR="00651EBC" w:rsidRDefault="001F472F" w:rsidP="001F472F">
            <w:pPr>
              <w:pStyle w:val="ListParagraph"/>
              <w:numPr>
                <w:ilvl w:val="0"/>
                <w:numId w:val="31"/>
              </w:num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  <w:r>
              <w:rPr>
                <w:rFonts w:ascii="Candara" w:eastAsia="Times New Roman" w:hAnsi="Candara" w:cs="Times New Roman"/>
                <w:szCs w:val="20"/>
              </w:rPr>
              <w:t>Jordan Engineers Association</w:t>
            </w:r>
          </w:p>
          <w:p w14:paraId="05AFAB2E" w14:textId="77777777" w:rsidR="00A15F3D" w:rsidRDefault="00A15F3D" w:rsidP="00D546DB">
            <w:pPr>
              <w:pStyle w:val="ListParagraph"/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  <w:p w14:paraId="17EEDD2F" w14:textId="6219A1C0" w:rsidR="00651EBC" w:rsidRPr="00000325" w:rsidRDefault="00A15F3D" w:rsidP="00000325">
            <w:pPr>
              <w:pStyle w:val="ListParagraph"/>
              <w:numPr>
                <w:ilvl w:val="0"/>
                <w:numId w:val="31"/>
              </w:num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  <w:r>
              <w:rPr>
                <w:rFonts w:ascii="Candara" w:eastAsia="Times New Roman" w:hAnsi="Candara" w:cs="Times New Roman"/>
                <w:szCs w:val="20"/>
              </w:rPr>
              <w:t>Architects of Amman</w:t>
            </w:r>
          </w:p>
        </w:tc>
      </w:tr>
      <w:tr w:rsidR="00651EBC" w:rsidRPr="00651EBC" w14:paraId="3015675D" w14:textId="77777777" w:rsidTr="00A15F3D">
        <w:tc>
          <w:tcPr>
            <w:tcW w:w="9540" w:type="dxa"/>
            <w:shd w:val="clear" w:color="auto" w:fill="auto"/>
          </w:tcPr>
          <w:p w14:paraId="663C3DA2" w14:textId="77777777"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Awards received</w:t>
            </w:r>
          </w:p>
        </w:tc>
      </w:tr>
      <w:tr w:rsidR="00651EBC" w:rsidRPr="00651EBC" w14:paraId="62D547B2" w14:textId="77777777" w:rsidTr="00A15F3D">
        <w:tc>
          <w:tcPr>
            <w:tcW w:w="9540" w:type="dxa"/>
            <w:shd w:val="clear" w:color="auto" w:fill="auto"/>
          </w:tcPr>
          <w:p w14:paraId="402B29C3" w14:textId="61937C72" w:rsid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14:paraId="721A145A" w14:textId="52DD1BD8" w:rsidR="00D546DB" w:rsidRPr="00651EBC" w:rsidRDefault="00D546DB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  <w:r>
              <w:rPr>
                <w:rFonts w:ascii="Garamond" w:eastAsia="Times New Roman" w:hAnsi="Garamond" w:cs="Times New Roman"/>
                <w:szCs w:val="20"/>
              </w:rPr>
              <w:t>Distinguishing Design Project</w:t>
            </w:r>
          </w:p>
          <w:p w14:paraId="08ACA8D2" w14:textId="77777777"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</w:tc>
      </w:tr>
    </w:tbl>
    <w:p w14:paraId="7481B911" w14:textId="2FA5C6C6" w:rsidR="00042A4F" w:rsidRDefault="00042A4F" w:rsidP="00A15F3D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9540"/>
      </w:tblGrid>
      <w:tr w:rsidR="00042A4F" w:rsidRPr="00651EBC" w14:paraId="0E2DC2FD" w14:textId="77777777" w:rsidTr="00EC179F">
        <w:tc>
          <w:tcPr>
            <w:tcW w:w="9540" w:type="dxa"/>
            <w:shd w:val="clear" w:color="auto" w:fill="auto"/>
          </w:tcPr>
          <w:p w14:paraId="4EEDA708" w14:textId="4B02B130" w:rsidR="00042A4F" w:rsidRPr="00651EBC" w:rsidRDefault="00042A4F" w:rsidP="00EC179F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References</w:t>
            </w:r>
          </w:p>
        </w:tc>
      </w:tr>
      <w:tr w:rsidR="00042A4F" w:rsidRPr="00651EBC" w14:paraId="3A335BFB" w14:textId="77777777" w:rsidTr="00EC179F">
        <w:tc>
          <w:tcPr>
            <w:tcW w:w="9540" w:type="dxa"/>
            <w:shd w:val="clear" w:color="auto" w:fill="auto"/>
          </w:tcPr>
          <w:p w14:paraId="69099E95" w14:textId="77B3ADCE" w:rsidR="00042A4F" w:rsidRDefault="00042A4F" w:rsidP="00042A4F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  <w:r>
              <w:rPr>
                <w:rFonts w:ascii="Candara" w:eastAsia="Times New Roman" w:hAnsi="Candara" w:cs="Times New Roman"/>
                <w:szCs w:val="20"/>
              </w:rPr>
              <w:t xml:space="preserve">Prof. </w:t>
            </w:r>
            <w:proofErr w:type="spellStart"/>
            <w:r>
              <w:rPr>
                <w:rFonts w:ascii="Candara" w:eastAsia="Times New Roman" w:hAnsi="Candara" w:cs="Times New Roman"/>
                <w:szCs w:val="20"/>
              </w:rPr>
              <w:t>Shaher</w:t>
            </w:r>
            <w:proofErr w:type="spellEnd"/>
            <w:r>
              <w:rPr>
                <w:rFonts w:ascii="Candara" w:eastAsia="Times New Roman" w:hAnsi="Candara" w:cs="Times New Roman"/>
                <w:szCs w:val="20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szCs w:val="20"/>
              </w:rPr>
              <w:t>Rababe’h</w:t>
            </w:r>
            <w:proofErr w:type="spellEnd"/>
            <w:r>
              <w:rPr>
                <w:rFonts w:ascii="Candara" w:eastAsia="Times New Roman" w:hAnsi="Candara" w:cs="Times New Roman"/>
                <w:szCs w:val="20"/>
              </w:rPr>
              <w:t xml:space="preserve">                               Hashemite university                            0799055312</w:t>
            </w:r>
          </w:p>
          <w:p w14:paraId="29C308BF" w14:textId="38AB4BDF" w:rsidR="00042A4F" w:rsidRPr="00042A4F" w:rsidRDefault="00042A4F" w:rsidP="00042A4F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  <w:r>
              <w:rPr>
                <w:rFonts w:ascii="Candara" w:eastAsia="Times New Roman" w:hAnsi="Candara" w:cs="Times New Roman"/>
                <w:szCs w:val="20"/>
              </w:rPr>
              <w:t>Dr. Mohamed Khalaf                                    private sector                                        0770503153</w:t>
            </w:r>
          </w:p>
        </w:tc>
      </w:tr>
    </w:tbl>
    <w:p w14:paraId="05C76EAD" w14:textId="77777777" w:rsidR="00042A4F" w:rsidRPr="00651EBC" w:rsidRDefault="00042A4F" w:rsidP="00A15F3D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</w:p>
    <w:sectPr w:rsidR="00042A4F" w:rsidRPr="00651EBC" w:rsidSect="00FC0FAF">
      <w:headerReference w:type="default" r:id="rId11"/>
      <w:footerReference w:type="default" r:id="rId12"/>
      <w:pgSz w:w="12240" w:h="15840"/>
      <w:pgMar w:top="1440" w:right="1800" w:bottom="1350" w:left="1890" w:header="36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818633" w14:textId="77777777" w:rsidR="00C745F5" w:rsidRDefault="00C745F5" w:rsidP="006466DF">
      <w:pPr>
        <w:spacing w:after="0" w:line="240" w:lineRule="auto"/>
      </w:pPr>
      <w:r>
        <w:separator/>
      </w:r>
    </w:p>
  </w:endnote>
  <w:endnote w:type="continuationSeparator" w:id="0">
    <w:p w14:paraId="3841F175" w14:textId="77777777" w:rsidR="00C745F5" w:rsidRDefault="00C745F5" w:rsidP="00646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halid Art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45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93"/>
      <w:gridCol w:w="6381"/>
      <w:gridCol w:w="1476"/>
    </w:tblGrid>
    <w:tr w:rsidR="00000325" w14:paraId="444077B8" w14:textId="77777777" w:rsidTr="00651EBC">
      <w:tc>
        <w:tcPr>
          <w:tcW w:w="1593" w:type="dxa"/>
        </w:tcPr>
        <w:p w14:paraId="269388EB" w14:textId="77777777" w:rsidR="00000325" w:rsidRDefault="00000325">
          <w:pPr>
            <w:pStyle w:val="Footer"/>
          </w:pPr>
          <w:r>
            <w:object w:dxaOrig="8071" w:dyaOrig="6134" w14:anchorId="67B77D97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1pt;height:39pt">
                <v:imagedata r:id="rId1" o:title=""/>
              </v:shape>
              <o:OLEObject Type="Embed" ProgID="PBrush" ShapeID="_x0000_i1025" DrawAspect="Content" ObjectID="_1693820296" r:id="rId2"/>
            </w:object>
          </w:r>
        </w:p>
      </w:tc>
      <w:tc>
        <w:tcPr>
          <w:tcW w:w="6381" w:type="dxa"/>
          <w:vAlign w:val="center"/>
        </w:tcPr>
        <w:p w14:paraId="04F85506" w14:textId="77777777" w:rsidR="00000325" w:rsidRPr="00936C6E" w:rsidRDefault="00000325" w:rsidP="005F6AE7">
          <w:pPr>
            <w:rPr>
              <w:rFonts w:ascii="Agency FB" w:eastAsia="Times New Roman" w:hAnsi="Agency FB" w:cs="Times New Roman"/>
              <w:sz w:val="20"/>
              <w:szCs w:val="20"/>
            </w:rPr>
          </w:pPr>
          <w:r>
            <w:rPr>
              <w:rFonts w:ascii="Agency FB" w:eastAsia="Times New Roman" w:hAnsi="Agency FB" w:cs="Times New Roman"/>
              <w:sz w:val="20"/>
              <w:szCs w:val="20"/>
            </w:rPr>
            <w:t>F096-1,</w:t>
          </w:r>
          <w:r w:rsidRPr="00936C6E">
            <w:rPr>
              <w:rFonts w:ascii="Agency FB" w:eastAsia="Times New Roman" w:hAnsi="Agency FB" w:cs="Times New Roman"/>
              <w:sz w:val="20"/>
              <w:szCs w:val="20"/>
            </w:rPr>
            <w:t xml:space="preserve"> Rev. a</w:t>
          </w:r>
        </w:p>
        <w:p w14:paraId="45E27CC1" w14:textId="77777777" w:rsidR="00000325" w:rsidRDefault="00000325" w:rsidP="009E71B9">
          <w:pPr>
            <w:pStyle w:val="Footer"/>
            <w:tabs>
              <w:tab w:val="clear" w:pos="4680"/>
              <w:tab w:val="clear" w:pos="9360"/>
            </w:tabs>
            <w:ind w:left="342" w:hanging="342"/>
          </w:pPr>
          <w:r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 xml:space="preserve">Ref.: 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 xml:space="preserve">Deans' Council Session 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(13/2018-2019), 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val="x-none" w:eastAsia="x-none" w:bidi="ar-JO"/>
            </w:rPr>
            <w:t>Decision No.: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15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val="x-none" w:eastAsia="x-none" w:bidi="ar-JO"/>
            </w:rPr>
            <w:t>, Date: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10/12/2018</w:t>
          </w:r>
        </w:p>
      </w:tc>
      <w:tc>
        <w:tcPr>
          <w:tcW w:w="1476" w:type="dxa"/>
          <w:vAlign w:val="center"/>
        </w:tcPr>
        <w:p w14:paraId="1CD8CD16" w14:textId="77777777" w:rsidR="00000325" w:rsidRDefault="00000325" w:rsidP="00CF6AF3">
          <w:pPr>
            <w:pStyle w:val="Footer"/>
            <w:bidi/>
            <w:jc w:val="center"/>
          </w:pPr>
          <w:r w:rsidRPr="00255678">
            <w:rPr>
              <w:rFonts w:ascii="Calibri" w:eastAsia="Calibri" w:hAnsi="Calibri" w:cs="Arial"/>
              <w:noProof/>
            </w:rPr>
            <w:drawing>
              <wp:inline distT="0" distB="0" distL="0" distR="0" wp14:anchorId="0559E832" wp14:editId="652D6D93">
                <wp:extent cx="451485" cy="451485"/>
                <wp:effectExtent l="0" t="0" r="5715" b="5715"/>
                <wp:docPr id="24" name="Picture 24" descr="qa2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qa2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1485" cy="451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83DA68E" w14:textId="04CCF231" w:rsidR="00000325" w:rsidRPr="00F20BB8" w:rsidRDefault="00000325" w:rsidP="00F20BB8">
    <w:pPr>
      <w:spacing w:after="0" w:line="240" w:lineRule="auto"/>
      <w:ind w:left="-90" w:right="-172"/>
      <w:jc w:val="center"/>
      <w:rPr>
        <w:rFonts w:ascii="Times New Roman" w:eastAsia="Times New Roman" w:hAnsi="Times New Roman" w:cs="Times New Roman"/>
        <w:sz w:val="16"/>
        <w:szCs w:val="16"/>
        <w:rtl/>
        <w:lang w:bidi="ar-JO"/>
      </w:rPr>
    </w:pPr>
    <w:r w:rsidRPr="00F20BB8">
      <w:rPr>
        <w:rFonts w:ascii="Agency FB" w:eastAsia="Times New Roman" w:hAnsi="Agency FB" w:cs="Times New Roman"/>
        <w:sz w:val="20"/>
        <w:szCs w:val="20"/>
      </w:rPr>
      <w:fldChar w:fldCharType="begin"/>
    </w:r>
    <w:r w:rsidRPr="00F20BB8">
      <w:rPr>
        <w:rFonts w:ascii="Agency FB" w:eastAsia="Times New Roman" w:hAnsi="Agency FB" w:cs="Times New Roman"/>
        <w:sz w:val="20"/>
        <w:szCs w:val="20"/>
      </w:rPr>
      <w:instrText xml:space="preserve"> PAGE </w:instrText>
    </w:r>
    <w:r w:rsidRPr="00F20BB8">
      <w:rPr>
        <w:rFonts w:ascii="Agency FB" w:eastAsia="Times New Roman" w:hAnsi="Agency FB" w:cs="Times New Roman"/>
        <w:sz w:val="20"/>
        <w:szCs w:val="20"/>
      </w:rPr>
      <w:fldChar w:fldCharType="separate"/>
    </w:r>
    <w:r w:rsidR="00633ACC">
      <w:rPr>
        <w:rFonts w:ascii="Agency FB" w:eastAsia="Times New Roman" w:hAnsi="Agency FB" w:cs="Times New Roman"/>
        <w:noProof/>
        <w:sz w:val="20"/>
        <w:szCs w:val="20"/>
      </w:rPr>
      <w:t>5</w:t>
    </w:r>
    <w:r w:rsidRPr="00F20BB8">
      <w:rPr>
        <w:rFonts w:ascii="Agency FB" w:eastAsia="Times New Roman" w:hAnsi="Agency FB" w:cs="Times New Roman"/>
        <w:sz w:val="20"/>
        <w:szCs w:val="20"/>
      </w:rPr>
      <w:fldChar w:fldCharType="end"/>
    </w:r>
    <w:r w:rsidRPr="00F20BB8">
      <w:rPr>
        <w:rFonts w:ascii="Agency FB" w:eastAsia="Times New Roman" w:hAnsi="Agency FB" w:cs="Times New Roman"/>
        <w:b/>
        <w:bCs/>
        <w:sz w:val="20"/>
        <w:szCs w:val="20"/>
      </w:rPr>
      <w:t>-</w:t>
    </w:r>
    <w:r w:rsidRPr="00F20BB8">
      <w:rPr>
        <w:rFonts w:ascii="Agency FB" w:eastAsia="Times New Roman" w:hAnsi="Agency FB" w:cs="Times New Roman"/>
        <w:sz w:val="20"/>
        <w:szCs w:val="20"/>
      </w:rPr>
      <w:fldChar w:fldCharType="begin"/>
    </w:r>
    <w:r w:rsidRPr="00F20BB8">
      <w:rPr>
        <w:rFonts w:ascii="Agency FB" w:eastAsia="Times New Roman" w:hAnsi="Agency FB" w:cs="Times New Roman"/>
        <w:sz w:val="20"/>
        <w:szCs w:val="20"/>
      </w:rPr>
      <w:instrText xml:space="preserve"> NUMPAGES </w:instrText>
    </w:r>
    <w:r w:rsidRPr="00F20BB8">
      <w:rPr>
        <w:rFonts w:ascii="Agency FB" w:eastAsia="Times New Roman" w:hAnsi="Agency FB" w:cs="Times New Roman"/>
        <w:sz w:val="20"/>
        <w:szCs w:val="20"/>
      </w:rPr>
      <w:fldChar w:fldCharType="separate"/>
    </w:r>
    <w:r w:rsidR="00633ACC">
      <w:rPr>
        <w:rFonts w:ascii="Agency FB" w:eastAsia="Times New Roman" w:hAnsi="Agency FB" w:cs="Times New Roman"/>
        <w:noProof/>
        <w:sz w:val="20"/>
        <w:szCs w:val="20"/>
      </w:rPr>
      <w:t>5</w:t>
    </w:r>
    <w:r w:rsidRPr="00F20BB8">
      <w:rPr>
        <w:rFonts w:ascii="Agency FB" w:eastAsia="Times New Roman" w:hAnsi="Agency FB" w:cs="Times New Roman"/>
        <w:sz w:val="20"/>
        <w:szCs w:val="20"/>
      </w:rPr>
      <w:fldChar w:fldCharType="end"/>
    </w:r>
  </w:p>
  <w:p w14:paraId="702B982F" w14:textId="77777777" w:rsidR="00000325" w:rsidRPr="00D83BC2" w:rsidRDefault="00000325" w:rsidP="00D83BC2">
    <w:pPr>
      <w:spacing w:after="0" w:line="240" w:lineRule="auto"/>
      <w:ind w:right="-91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5A592F" w14:textId="77777777" w:rsidR="00C745F5" w:rsidRDefault="00C745F5" w:rsidP="006466DF">
      <w:pPr>
        <w:spacing w:after="0" w:line="240" w:lineRule="auto"/>
      </w:pPr>
      <w:r>
        <w:separator/>
      </w:r>
    </w:p>
  </w:footnote>
  <w:footnote w:type="continuationSeparator" w:id="0">
    <w:p w14:paraId="1CF884F2" w14:textId="77777777" w:rsidR="00C745F5" w:rsidRDefault="00C745F5" w:rsidP="006466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540" w:type="dxa"/>
      <w:tblInd w:w="-360" w:type="dxa"/>
      <w:tblBorders>
        <w:top w:val="none" w:sz="0" w:space="0" w:color="auto"/>
        <w:left w:val="none" w:sz="0" w:space="0" w:color="auto"/>
        <w:bottom w:val="thickThinSmallGap" w:sz="24" w:space="0" w:color="17365D" w:themeColor="text2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40"/>
    </w:tblGrid>
    <w:tr w:rsidR="00000325" w14:paraId="06D0B753" w14:textId="77777777" w:rsidTr="00651EBC">
      <w:trPr>
        <w:trHeight w:val="724"/>
      </w:trPr>
      <w:tc>
        <w:tcPr>
          <w:tcW w:w="9540" w:type="dxa"/>
        </w:tcPr>
        <w:p w14:paraId="0EAFBC1F" w14:textId="77777777" w:rsidR="00000325" w:rsidRDefault="00000325" w:rsidP="009E71B9">
          <w:pPr>
            <w:pStyle w:val="Header"/>
            <w:jc w:val="center"/>
          </w:pPr>
          <w:r w:rsidRPr="0072326C">
            <w:rPr>
              <w:rFonts w:ascii="Calibri" w:eastAsia="Calibri" w:hAnsi="Calibri" w:cs="Arial"/>
              <w:noProof/>
            </w:rPr>
            <w:drawing>
              <wp:inline distT="0" distB="0" distL="0" distR="0" wp14:anchorId="595E48CB" wp14:editId="111B8484">
                <wp:extent cx="4827772" cy="523875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48671" cy="5261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000325" w14:paraId="277F0328" w14:textId="77777777" w:rsidTr="00651EBC">
      <w:tc>
        <w:tcPr>
          <w:tcW w:w="9540" w:type="dxa"/>
        </w:tcPr>
        <w:p w14:paraId="10159843" w14:textId="77777777" w:rsidR="00000325" w:rsidRPr="00C82F56" w:rsidRDefault="00000325" w:rsidP="009E71B9">
          <w:pPr>
            <w:pStyle w:val="Header"/>
            <w:bidi/>
            <w:jc w:val="center"/>
            <w:rPr>
              <w:rFonts w:ascii="Agency FB" w:hAnsi="Agency FB" w:cs="Khalid Art bold"/>
              <w:sz w:val="32"/>
              <w:szCs w:val="32"/>
              <w:rtl/>
              <w:lang w:bidi="ar-JO"/>
            </w:rPr>
          </w:pPr>
          <w:r>
            <w:rPr>
              <w:rFonts w:ascii="Agency FB" w:hAnsi="Agency FB" w:cs="Khalid Art bold" w:hint="cs"/>
              <w:sz w:val="32"/>
              <w:szCs w:val="32"/>
              <w:rtl/>
              <w:lang w:bidi="ar-JO"/>
            </w:rPr>
            <w:t>دائرة الموارد البشرية</w:t>
          </w:r>
        </w:p>
      </w:tc>
    </w:tr>
    <w:tr w:rsidR="00000325" w14:paraId="3CE37B83" w14:textId="77777777" w:rsidTr="00651EBC">
      <w:trPr>
        <w:trHeight w:val="468"/>
      </w:trPr>
      <w:tc>
        <w:tcPr>
          <w:tcW w:w="9540" w:type="dxa"/>
        </w:tcPr>
        <w:p w14:paraId="4EA8CD94" w14:textId="77777777" w:rsidR="00000325" w:rsidRPr="00C82F56" w:rsidRDefault="00000325" w:rsidP="009E71B9">
          <w:pPr>
            <w:pStyle w:val="Header"/>
            <w:jc w:val="center"/>
            <w:rPr>
              <w:rFonts w:ascii="Agency FB" w:hAnsi="Agency FB"/>
              <w:b/>
              <w:bCs/>
              <w:sz w:val="28"/>
              <w:szCs w:val="28"/>
              <w:lang w:bidi="ar-EG"/>
            </w:rPr>
          </w:pPr>
          <w:r>
            <w:rPr>
              <w:rFonts w:ascii="Agency FB" w:hAnsi="Agency FB"/>
              <w:b/>
              <w:bCs/>
              <w:sz w:val="28"/>
              <w:szCs w:val="28"/>
              <w:lang w:bidi="ar-EG"/>
            </w:rPr>
            <w:t>Human Resources Department</w:t>
          </w:r>
        </w:p>
      </w:tc>
    </w:tr>
  </w:tbl>
  <w:p w14:paraId="7E0614C5" w14:textId="77777777" w:rsidR="00000325" w:rsidRPr="00651EBC" w:rsidRDefault="00000325" w:rsidP="00243A8D">
    <w:pPr>
      <w:pStyle w:val="Header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F2296F4"/>
    <w:multiLevelType w:val="hybridMultilevel"/>
    <w:tmpl w:val="2DDA986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037D8E"/>
    <w:multiLevelType w:val="hybridMultilevel"/>
    <w:tmpl w:val="0D5CFA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1EA2656"/>
    <w:multiLevelType w:val="hybridMultilevel"/>
    <w:tmpl w:val="94D4EEA6"/>
    <w:lvl w:ilvl="0" w:tplc="78A4C4C0">
      <w:start w:val="1"/>
      <w:numFmt w:val="arabicAlph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BF0C1B"/>
    <w:multiLevelType w:val="hybridMultilevel"/>
    <w:tmpl w:val="30C20B8A"/>
    <w:lvl w:ilvl="0" w:tplc="4782AD0C">
      <w:start w:val="1"/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9471499"/>
    <w:multiLevelType w:val="hybridMultilevel"/>
    <w:tmpl w:val="DA324E76"/>
    <w:lvl w:ilvl="0" w:tplc="2CF41212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90F4E"/>
    <w:multiLevelType w:val="hybridMultilevel"/>
    <w:tmpl w:val="B448A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66D76"/>
    <w:multiLevelType w:val="hybridMultilevel"/>
    <w:tmpl w:val="42D43C84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7" w15:restartNumberingAfterBreak="0">
    <w:nsid w:val="0A407897"/>
    <w:multiLevelType w:val="hybridMultilevel"/>
    <w:tmpl w:val="229C3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9B27E7"/>
    <w:multiLevelType w:val="hybridMultilevel"/>
    <w:tmpl w:val="23F01E94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9" w15:restartNumberingAfterBreak="0">
    <w:nsid w:val="111E6AA2"/>
    <w:multiLevelType w:val="hybridMultilevel"/>
    <w:tmpl w:val="4B7AE844"/>
    <w:lvl w:ilvl="0" w:tplc="0409000F">
      <w:start w:val="1"/>
      <w:numFmt w:val="decimal"/>
      <w:lvlText w:val="%1."/>
      <w:lvlJc w:val="left"/>
      <w:pPr>
        <w:ind w:left="444" w:hanging="360"/>
      </w:p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10" w15:restartNumberingAfterBreak="0">
    <w:nsid w:val="155922A0"/>
    <w:multiLevelType w:val="hybridMultilevel"/>
    <w:tmpl w:val="E2E4FBBC"/>
    <w:lvl w:ilvl="0" w:tplc="70F6F976">
      <w:start w:val="2013"/>
      <w:numFmt w:val="bullet"/>
      <w:lvlText w:val="-"/>
      <w:lvlJc w:val="left"/>
      <w:pPr>
        <w:ind w:left="720" w:hanging="360"/>
      </w:pPr>
      <w:rPr>
        <w:rFonts w:ascii="Candara" w:eastAsia="Times New Roman" w:hAnsi="Candar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26C81"/>
    <w:multiLevelType w:val="hybridMultilevel"/>
    <w:tmpl w:val="CADD4A9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23B62E99"/>
    <w:multiLevelType w:val="hybridMultilevel"/>
    <w:tmpl w:val="A81245C6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3" w15:restartNumberingAfterBreak="0">
    <w:nsid w:val="28494215"/>
    <w:multiLevelType w:val="hybridMultilevel"/>
    <w:tmpl w:val="CFBE6A8C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4" w15:restartNumberingAfterBreak="0">
    <w:nsid w:val="29E56D78"/>
    <w:multiLevelType w:val="hybridMultilevel"/>
    <w:tmpl w:val="C186D826"/>
    <w:lvl w:ilvl="0" w:tplc="A7444C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104E634"/>
    <w:multiLevelType w:val="hybridMultilevel"/>
    <w:tmpl w:val="DE17CDA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0FA0365"/>
    <w:multiLevelType w:val="hybridMultilevel"/>
    <w:tmpl w:val="E642F2C4"/>
    <w:lvl w:ilvl="0" w:tplc="20A22CA2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7562FD"/>
    <w:multiLevelType w:val="hybridMultilevel"/>
    <w:tmpl w:val="CBCAB8EA"/>
    <w:lvl w:ilvl="0" w:tplc="9C6075E6">
      <w:start w:val="1"/>
      <w:numFmt w:val="arabicAlpha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4B45D61"/>
    <w:multiLevelType w:val="hybridMultilevel"/>
    <w:tmpl w:val="70169D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5120957"/>
    <w:multiLevelType w:val="hybridMultilevel"/>
    <w:tmpl w:val="AB7E7C8E"/>
    <w:lvl w:ilvl="0" w:tplc="F55C8022">
      <w:start w:val="1"/>
      <w:numFmt w:val="decimal"/>
      <w:lvlText w:val="%1."/>
      <w:lvlJc w:val="left"/>
      <w:pPr>
        <w:tabs>
          <w:tab w:val="num" w:pos="1205"/>
        </w:tabs>
        <w:ind w:left="1205" w:hanging="360"/>
      </w:pPr>
      <w:rPr>
        <w:rFonts w:ascii="Agency FB" w:hAnsi="Agency FB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6BD0DCD"/>
    <w:multiLevelType w:val="hybridMultilevel"/>
    <w:tmpl w:val="C792E9C4"/>
    <w:lvl w:ilvl="0" w:tplc="FEE2AD4C">
      <w:start w:val="201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525C57"/>
    <w:multiLevelType w:val="hybridMultilevel"/>
    <w:tmpl w:val="31282C74"/>
    <w:lvl w:ilvl="0" w:tplc="E4F2B6E2">
      <w:start w:val="1"/>
      <w:numFmt w:val="decimal"/>
      <w:lvlText w:val="%1."/>
      <w:lvlJc w:val="left"/>
      <w:pPr>
        <w:ind w:left="540" w:hanging="360"/>
      </w:pPr>
      <w:rPr>
        <w:b/>
        <w:bCs/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2" w15:restartNumberingAfterBreak="0">
    <w:nsid w:val="4F583006"/>
    <w:multiLevelType w:val="hybridMultilevel"/>
    <w:tmpl w:val="3762F2D6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23" w15:restartNumberingAfterBreak="0">
    <w:nsid w:val="500B6FA4"/>
    <w:multiLevelType w:val="hybridMultilevel"/>
    <w:tmpl w:val="6E9E3174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1223EBF"/>
    <w:multiLevelType w:val="hybridMultilevel"/>
    <w:tmpl w:val="B8AC4D7C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80A10D4"/>
    <w:multiLevelType w:val="hybridMultilevel"/>
    <w:tmpl w:val="6C22E3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8379A0"/>
    <w:multiLevelType w:val="hybridMultilevel"/>
    <w:tmpl w:val="81088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F11F3"/>
    <w:multiLevelType w:val="hybridMultilevel"/>
    <w:tmpl w:val="E438EEA0"/>
    <w:lvl w:ilvl="0" w:tplc="20A22CA2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C04030"/>
    <w:multiLevelType w:val="hybridMultilevel"/>
    <w:tmpl w:val="40988CDC"/>
    <w:lvl w:ilvl="0" w:tplc="51940256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56D7B"/>
    <w:multiLevelType w:val="hybridMultilevel"/>
    <w:tmpl w:val="7B04E910"/>
    <w:lvl w:ilvl="0" w:tplc="1FB00650">
      <w:start w:val="201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9C7301"/>
    <w:multiLevelType w:val="hybridMultilevel"/>
    <w:tmpl w:val="AED81142"/>
    <w:lvl w:ilvl="0" w:tplc="FE9C7024">
      <w:start w:val="1"/>
      <w:numFmt w:val="decimal"/>
      <w:lvlText w:val="%1."/>
      <w:lvlJc w:val="left"/>
      <w:pPr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31" w15:restartNumberingAfterBreak="0">
    <w:nsid w:val="7DB31A89"/>
    <w:multiLevelType w:val="hybridMultilevel"/>
    <w:tmpl w:val="D5220AFE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EDA4FD5"/>
    <w:multiLevelType w:val="hybridMultilevel"/>
    <w:tmpl w:val="52C6DF76"/>
    <w:lvl w:ilvl="0" w:tplc="E684EECA">
      <w:start w:val="2013"/>
      <w:numFmt w:val="bullet"/>
      <w:lvlText w:val="-"/>
      <w:lvlJc w:val="left"/>
      <w:pPr>
        <w:ind w:left="720" w:hanging="360"/>
      </w:pPr>
      <w:rPr>
        <w:rFonts w:ascii="Candara" w:eastAsia="Times New Roman" w:hAnsi="Candar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413BB1"/>
    <w:multiLevelType w:val="hybridMultilevel"/>
    <w:tmpl w:val="3A9272E8"/>
    <w:lvl w:ilvl="0" w:tplc="AFC483EC">
      <w:start w:val="1"/>
      <w:numFmt w:val="arabicAlpha"/>
      <w:lvlText w:val="%1-"/>
      <w:lvlJc w:val="center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num w:numId="1">
    <w:abstractNumId w:val="31"/>
  </w:num>
  <w:num w:numId="2">
    <w:abstractNumId w:val="33"/>
  </w:num>
  <w:num w:numId="3">
    <w:abstractNumId w:val="23"/>
  </w:num>
  <w:num w:numId="4">
    <w:abstractNumId w:val="21"/>
  </w:num>
  <w:num w:numId="5">
    <w:abstractNumId w:val="18"/>
  </w:num>
  <w:num w:numId="6">
    <w:abstractNumId w:val="24"/>
  </w:num>
  <w:num w:numId="7">
    <w:abstractNumId w:val="2"/>
  </w:num>
  <w:num w:numId="8">
    <w:abstractNumId w:val="1"/>
  </w:num>
  <w:num w:numId="9">
    <w:abstractNumId w:val="3"/>
  </w:num>
  <w:num w:numId="10">
    <w:abstractNumId w:val="5"/>
  </w:num>
  <w:num w:numId="11">
    <w:abstractNumId w:val="9"/>
  </w:num>
  <w:num w:numId="12">
    <w:abstractNumId w:val="14"/>
  </w:num>
  <w:num w:numId="13">
    <w:abstractNumId w:val="26"/>
  </w:num>
  <w:num w:numId="14">
    <w:abstractNumId w:val="4"/>
  </w:num>
  <w:num w:numId="15">
    <w:abstractNumId w:val="7"/>
  </w:num>
  <w:num w:numId="16">
    <w:abstractNumId w:val="25"/>
  </w:num>
  <w:num w:numId="17">
    <w:abstractNumId w:val="27"/>
  </w:num>
  <w:num w:numId="18">
    <w:abstractNumId w:val="16"/>
  </w:num>
  <w:num w:numId="19">
    <w:abstractNumId w:val="12"/>
  </w:num>
  <w:num w:numId="20">
    <w:abstractNumId w:val="13"/>
  </w:num>
  <w:num w:numId="21">
    <w:abstractNumId w:val="6"/>
  </w:num>
  <w:num w:numId="22">
    <w:abstractNumId w:val="8"/>
  </w:num>
  <w:num w:numId="23">
    <w:abstractNumId w:val="22"/>
  </w:num>
  <w:num w:numId="24">
    <w:abstractNumId w:val="28"/>
  </w:num>
  <w:num w:numId="25">
    <w:abstractNumId w:val="30"/>
  </w:num>
  <w:num w:numId="26">
    <w:abstractNumId w:val="17"/>
  </w:num>
  <w:num w:numId="27">
    <w:abstractNumId w:val="19"/>
  </w:num>
  <w:num w:numId="28">
    <w:abstractNumId w:val="11"/>
  </w:num>
  <w:num w:numId="29">
    <w:abstractNumId w:val="0"/>
  </w:num>
  <w:num w:numId="30">
    <w:abstractNumId w:val="15"/>
  </w:num>
  <w:num w:numId="31">
    <w:abstractNumId w:val="32"/>
  </w:num>
  <w:num w:numId="32">
    <w:abstractNumId w:val="29"/>
  </w:num>
  <w:num w:numId="33">
    <w:abstractNumId w:val="10"/>
  </w:num>
  <w:num w:numId="34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JO" w:vendorID="64" w:dllVersion="6" w:nlCheck="1" w:checkStyle="0"/>
  <w:activeWritingStyle w:appName="MSWord" w:lang="en-US" w:vendorID="64" w:dllVersion="6" w:nlCheck="1" w:checkStyle="1"/>
  <w:activeWritingStyle w:appName="MSWord" w:lang="ar-SA" w:vendorID="64" w:dllVersion="6" w:nlCheck="1" w:checkStyle="0"/>
  <w:activeWritingStyle w:appName="MSWord" w:lang="ar-LB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zUxNjC0MDU2MDJU0lEKTi0uzszPAykwrAUAaw4NTCwAAAA="/>
  </w:docVars>
  <w:rsids>
    <w:rsidRoot w:val="004D6299"/>
    <w:rsid w:val="00000325"/>
    <w:rsid w:val="00002E04"/>
    <w:rsid w:val="00004496"/>
    <w:rsid w:val="00006D35"/>
    <w:rsid w:val="000200C2"/>
    <w:rsid w:val="00042A4F"/>
    <w:rsid w:val="0004599E"/>
    <w:rsid w:val="00077FE7"/>
    <w:rsid w:val="000853EB"/>
    <w:rsid w:val="00085605"/>
    <w:rsid w:val="000863FB"/>
    <w:rsid w:val="0009102F"/>
    <w:rsid w:val="000A0612"/>
    <w:rsid w:val="000B5659"/>
    <w:rsid w:val="000C7F89"/>
    <w:rsid w:val="000D0C31"/>
    <w:rsid w:val="000E0DE0"/>
    <w:rsid w:val="000E236F"/>
    <w:rsid w:val="001106D1"/>
    <w:rsid w:val="00120937"/>
    <w:rsid w:val="00121DCC"/>
    <w:rsid w:val="001272E8"/>
    <w:rsid w:val="001277E3"/>
    <w:rsid w:val="00130B6C"/>
    <w:rsid w:val="001321BA"/>
    <w:rsid w:val="00136398"/>
    <w:rsid w:val="00154024"/>
    <w:rsid w:val="00175DEE"/>
    <w:rsid w:val="00186614"/>
    <w:rsid w:val="0019541B"/>
    <w:rsid w:val="001A3F1C"/>
    <w:rsid w:val="001B355F"/>
    <w:rsid w:val="001B667A"/>
    <w:rsid w:val="001F472F"/>
    <w:rsid w:val="001F522A"/>
    <w:rsid w:val="00201466"/>
    <w:rsid w:val="00231E05"/>
    <w:rsid w:val="002326DA"/>
    <w:rsid w:val="00236892"/>
    <w:rsid w:val="00242744"/>
    <w:rsid w:val="00243A8D"/>
    <w:rsid w:val="00253F5E"/>
    <w:rsid w:val="002573AB"/>
    <w:rsid w:val="0026357B"/>
    <w:rsid w:val="002747CC"/>
    <w:rsid w:val="00280D23"/>
    <w:rsid w:val="00282E8F"/>
    <w:rsid w:val="002862DD"/>
    <w:rsid w:val="002937EF"/>
    <w:rsid w:val="002A006A"/>
    <w:rsid w:val="002A24D0"/>
    <w:rsid w:val="002A39C3"/>
    <w:rsid w:val="002A78B3"/>
    <w:rsid w:val="002C3A74"/>
    <w:rsid w:val="002D0AE3"/>
    <w:rsid w:val="002F23D9"/>
    <w:rsid w:val="00311276"/>
    <w:rsid w:val="0032594A"/>
    <w:rsid w:val="003346B3"/>
    <w:rsid w:val="00352970"/>
    <w:rsid w:val="00365BBF"/>
    <w:rsid w:val="003714B6"/>
    <w:rsid w:val="00392E5E"/>
    <w:rsid w:val="003A3488"/>
    <w:rsid w:val="003D1FBF"/>
    <w:rsid w:val="00410B6D"/>
    <w:rsid w:val="00412E0B"/>
    <w:rsid w:val="0045375A"/>
    <w:rsid w:val="004544C8"/>
    <w:rsid w:val="00460509"/>
    <w:rsid w:val="00463893"/>
    <w:rsid w:val="00472573"/>
    <w:rsid w:val="0047556F"/>
    <w:rsid w:val="00480DF1"/>
    <w:rsid w:val="0048644E"/>
    <w:rsid w:val="00492792"/>
    <w:rsid w:val="004A29F6"/>
    <w:rsid w:val="004A65B8"/>
    <w:rsid w:val="004B1D4F"/>
    <w:rsid w:val="004D6299"/>
    <w:rsid w:val="004E5790"/>
    <w:rsid w:val="004F6864"/>
    <w:rsid w:val="005001DE"/>
    <w:rsid w:val="00505B24"/>
    <w:rsid w:val="005060B9"/>
    <w:rsid w:val="00507E68"/>
    <w:rsid w:val="005415FD"/>
    <w:rsid w:val="00544216"/>
    <w:rsid w:val="00550248"/>
    <w:rsid w:val="005523F2"/>
    <w:rsid w:val="005658B4"/>
    <w:rsid w:val="00577E24"/>
    <w:rsid w:val="00580BAB"/>
    <w:rsid w:val="005813FD"/>
    <w:rsid w:val="00586A42"/>
    <w:rsid w:val="005A3FF2"/>
    <w:rsid w:val="005A705C"/>
    <w:rsid w:val="005B0EFA"/>
    <w:rsid w:val="005B5FA0"/>
    <w:rsid w:val="005C1328"/>
    <w:rsid w:val="005F3581"/>
    <w:rsid w:val="005F6AE7"/>
    <w:rsid w:val="006134A8"/>
    <w:rsid w:val="00614DAC"/>
    <w:rsid w:val="006241FA"/>
    <w:rsid w:val="0062540D"/>
    <w:rsid w:val="0063146E"/>
    <w:rsid w:val="00633ACC"/>
    <w:rsid w:val="00645D27"/>
    <w:rsid w:val="006466DF"/>
    <w:rsid w:val="00651EBC"/>
    <w:rsid w:val="00655A68"/>
    <w:rsid w:val="00655B5F"/>
    <w:rsid w:val="0066397A"/>
    <w:rsid w:val="00666E85"/>
    <w:rsid w:val="00667095"/>
    <w:rsid w:val="00676482"/>
    <w:rsid w:val="00696239"/>
    <w:rsid w:val="006A57DE"/>
    <w:rsid w:val="006B5ED4"/>
    <w:rsid w:val="006C1067"/>
    <w:rsid w:val="006D1399"/>
    <w:rsid w:val="006D595A"/>
    <w:rsid w:val="006D75DC"/>
    <w:rsid w:val="006E2A65"/>
    <w:rsid w:val="006F328E"/>
    <w:rsid w:val="006F497F"/>
    <w:rsid w:val="00710ECF"/>
    <w:rsid w:val="007230A4"/>
    <w:rsid w:val="0072609A"/>
    <w:rsid w:val="00730CE2"/>
    <w:rsid w:val="00731FED"/>
    <w:rsid w:val="007325B7"/>
    <w:rsid w:val="0074309A"/>
    <w:rsid w:val="00765040"/>
    <w:rsid w:val="0077126F"/>
    <w:rsid w:val="0077314A"/>
    <w:rsid w:val="00795B95"/>
    <w:rsid w:val="007D1EC2"/>
    <w:rsid w:val="007D42DC"/>
    <w:rsid w:val="007D6A6F"/>
    <w:rsid w:val="007E5B5C"/>
    <w:rsid w:val="007E7272"/>
    <w:rsid w:val="007F29FB"/>
    <w:rsid w:val="008168AF"/>
    <w:rsid w:val="00823AF5"/>
    <w:rsid w:val="00825EBB"/>
    <w:rsid w:val="00837340"/>
    <w:rsid w:val="00843895"/>
    <w:rsid w:val="00844F91"/>
    <w:rsid w:val="00847301"/>
    <w:rsid w:val="00884827"/>
    <w:rsid w:val="0088750D"/>
    <w:rsid w:val="008878DD"/>
    <w:rsid w:val="00892042"/>
    <w:rsid w:val="008A4FE4"/>
    <w:rsid w:val="008A5220"/>
    <w:rsid w:val="008D48FF"/>
    <w:rsid w:val="008F1533"/>
    <w:rsid w:val="00912D2C"/>
    <w:rsid w:val="00913255"/>
    <w:rsid w:val="00926CEF"/>
    <w:rsid w:val="00936C6E"/>
    <w:rsid w:val="00946388"/>
    <w:rsid w:val="00954A81"/>
    <w:rsid w:val="00962269"/>
    <w:rsid w:val="009667A0"/>
    <w:rsid w:val="00980AF0"/>
    <w:rsid w:val="00985CC1"/>
    <w:rsid w:val="00991A79"/>
    <w:rsid w:val="00994195"/>
    <w:rsid w:val="00997123"/>
    <w:rsid w:val="00997924"/>
    <w:rsid w:val="00997F92"/>
    <w:rsid w:val="009C4F42"/>
    <w:rsid w:val="009D2204"/>
    <w:rsid w:val="009D2C0E"/>
    <w:rsid w:val="009D62C6"/>
    <w:rsid w:val="009E71B9"/>
    <w:rsid w:val="009F44D3"/>
    <w:rsid w:val="00A0291A"/>
    <w:rsid w:val="00A15F3D"/>
    <w:rsid w:val="00A20EA4"/>
    <w:rsid w:val="00A42D25"/>
    <w:rsid w:val="00A446BA"/>
    <w:rsid w:val="00A567DE"/>
    <w:rsid w:val="00A6392A"/>
    <w:rsid w:val="00A7061A"/>
    <w:rsid w:val="00A70712"/>
    <w:rsid w:val="00A71719"/>
    <w:rsid w:val="00A854E1"/>
    <w:rsid w:val="00A91E31"/>
    <w:rsid w:val="00A950D9"/>
    <w:rsid w:val="00AB193F"/>
    <w:rsid w:val="00AB3DE6"/>
    <w:rsid w:val="00AC4271"/>
    <w:rsid w:val="00AD623A"/>
    <w:rsid w:val="00AE37D1"/>
    <w:rsid w:val="00AF218A"/>
    <w:rsid w:val="00AF6498"/>
    <w:rsid w:val="00B0375F"/>
    <w:rsid w:val="00B14679"/>
    <w:rsid w:val="00B14972"/>
    <w:rsid w:val="00B25C80"/>
    <w:rsid w:val="00B26381"/>
    <w:rsid w:val="00B35AD3"/>
    <w:rsid w:val="00B37BFC"/>
    <w:rsid w:val="00B62CAF"/>
    <w:rsid w:val="00B63486"/>
    <w:rsid w:val="00B6447D"/>
    <w:rsid w:val="00B778D5"/>
    <w:rsid w:val="00B913CD"/>
    <w:rsid w:val="00B9227F"/>
    <w:rsid w:val="00B9575A"/>
    <w:rsid w:val="00B95AFE"/>
    <w:rsid w:val="00BB0040"/>
    <w:rsid w:val="00BB152F"/>
    <w:rsid w:val="00BB7A2C"/>
    <w:rsid w:val="00BE44EC"/>
    <w:rsid w:val="00C02A06"/>
    <w:rsid w:val="00C02E55"/>
    <w:rsid w:val="00C11172"/>
    <w:rsid w:val="00C13CF8"/>
    <w:rsid w:val="00C31914"/>
    <w:rsid w:val="00C33F42"/>
    <w:rsid w:val="00C50885"/>
    <w:rsid w:val="00C64FE7"/>
    <w:rsid w:val="00C65281"/>
    <w:rsid w:val="00C721D5"/>
    <w:rsid w:val="00C745F5"/>
    <w:rsid w:val="00C97A6E"/>
    <w:rsid w:val="00CB22D1"/>
    <w:rsid w:val="00CC1468"/>
    <w:rsid w:val="00CD307A"/>
    <w:rsid w:val="00CD709F"/>
    <w:rsid w:val="00CE0B8A"/>
    <w:rsid w:val="00CF2FEC"/>
    <w:rsid w:val="00CF6AF3"/>
    <w:rsid w:val="00D03675"/>
    <w:rsid w:val="00D0594F"/>
    <w:rsid w:val="00D36A05"/>
    <w:rsid w:val="00D46208"/>
    <w:rsid w:val="00D46571"/>
    <w:rsid w:val="00D47CF9"/>
    <w:rsid w:val="00D53140"/>
    <w:rsid w:val="00D546DB"/>
    <w:rsid w:val="00D83BC2"/>
    <w:rsid w:val="00DA5EAA"/>
    <w:rsid w:val="00DB2440"/>
    <w:rsid w:val="00DB2D24"/>
    <w:rsid w:val="00DB4D1C"/>
    <w:rsid w:val="00DB6384"/>
    <w:rsid w:val="00DD055F"/>
    <w:rsid w:val="00DE3393"/>
    <w:rsid w:val="00DE7D3F"/>
    <w:rsid w:val="00E074D1"/>
    <w:rsid w:val="00E329A1"/>
    <w:rsid w:val="00E35DA9"/>
    <w:rsid w:val="00E52E53"/>
    <w:rsid w:val="00E71447"/>
    <w:rsid w:val="00E9132B"/>
    <w:rsid w:val="00EA77A6"/>
    <w:rsid w:val="00EB1E38"/>
    <w:rsid w:val="00EB4411"/>
    <w:rsid w:val="00EB649F"/>
    <w:rsid w:val="00EC1377"/>
    <w:rsid w:val="00EC1C77"/>
    <w:rsid w:val="00EC7E7C"/>
    <w:rsid w:val="00F03999"/>
    <w:rsid w:val="00F138DF"/>
    <w:rsid w:val="00F15BA2"/>
    <w:rsid w:val="00F20BB8"/>
    <w:rsid w:val="00F21D50"/>
    <w:rsid w:val="00F815BD"/>
    <w:rsid w:val="00F95300"/>
    <w:rsid w:val="00FA413A"/>
    <w:rsid w:val="00FB7FDE"/>
    <w:rsid w:val="00FC0FAF"/>
    <w:rsid w:val="00FD52EF"/>
    <w:rsid w:val="00FE6C1A"/>
    <w:rsid w:val="00FF12CB"/>
    <w:rsid w:val="00FF6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55372"/>
  <w15:docId w15:val="{A134E9F4-A5CD-4B04-BAAC-00EFC8454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2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6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6DF"/>
  </w:style>
  <w:style w:type="paragraph" w:styleId="Footer">
    <w:name w:val="footer"/>
    <w:basedOn w:val="Normal"/>
    <w:link w:val="FooterChar"/>
    <w:uiPriority w:val="99"/>
    <w:unhideWhenUsed/>
    <w:rsid w:val="00646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DF"/>
  </w:style>
  <w:style w:type="table" w:styleId="TableGrid">
    <w:name w:val="Table Grid"/>
    <w:basedOn w:val="TableNormal"/>
    <w:uiPriority w:val="59"/>
    <w:rsid w:val="000C7F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3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36F"/>
    <w:rPr>
      <w:rFonts w:ascii="Segoe UI" w:hAnsi="Segoe UI" w:cs="Segoe UI"/>
      <w:sz w:val="18"/>
      <w:szCs w:val="18"/>
    </w:rPr>
  </w:style>
  <w:style w:type="character" w:customStyle="1" w:styleId="alt-edited1">
    <w:name w:val="alt-edited1"/>
    <w:basedOn w:val="DefaultParagraphFont"/>
    <w:rsid w:val="00651EBC"/>
    <w:rPr>
      <w:color w:val="4D90F0"/>
    </w:rPr>
  </w:style>
  <w:style w:type="paragraph" w:customStyle="1" w:styleId="Default">
    <w:name w:val="Default"/>
    <w:rsid w:val="0000449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546DB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032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56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990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researchgate.net/profile/Musa_Shagin2/publication/343818488_Structural_Efficiency_of_the_Building_Form_for_Optimization_the_Diagrid_Structure/links/5f424160299bf13404e83d83/Structural-Efficiency-of-the-Building-Form-for-Optimization-the-Diagrid-Structure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e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oleObject" Target="embeddings/oleObject1.bin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00623-A5A0-45A2-B4D8-18FA67301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5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ship Of Scientific Research</dc:creator>
  <cp:keywords/>
  <dc:description/>
  <cp:lastModifiedBy>Heba Basem Abu-Ehmaid</cp:lastModifiedBy>
  <cp:revision>12</cp:revision>
  <cp:lastPrinted>2021-02-13T09:30:00Z</cp:lastPrinted>
  <dcterms:created xsi:type="dcterms:W3CDTF">2021-02-13T07:39:00Z</dcterms:created>
  <dcterms:modified xsi:type="dcterms:W3CDTF">2021-09-22T09:52:00Z</dcterms:modified>
</cp:coreProperties>
</file>